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6F5A2" w14:textId="77777777" w:rsidR="00A56AEA" w:rsidRPr="00CB3136" w:rsidRDefault="00A56AEA" w:rsidP="00A56AEA">
      <w:pPr>
        <w:tabs>
          <w:tab w:val="left" w:pos="5460"/>
        </w:tabs>
        <w:jc w:val="center"/>
        <w:rPr>
          <w:b/>
          <w:color w:val="000000" w:themeColor="text1"/>
          <w:sz w:val="28"/>
          <w:szCs w:val="18"/>
        </w:rPr>
      </w:pPr>
      <w:r w:rsidRPr="00CB3136">
        <w:rPr>
          <w:b/>
          <w:color w:val="000000" w:themeColor="text1"/>
          <w:sz w:val="28"/>
          <w:szCs w:val="18"/>
        </w:rPr>
        <w:t>KHYBER MEDICAL UNIVERSITY</w:t>
      </w:r>
    </w:p>
    <w:p w14:paraId="6179F914" w14:textId="77777777" w:rsidR="00A56AEA" w:rsidRPr="00CB3136" w:rsidRDefault="00A56AEA" w:rsidP="00A56AEA">
      <w:pPr>
        <w:tabs>
          <w:tab w:val="left" w:pos="5460"/>
        </w:tabs>
        <w:jc w:val="center"/>
        <w:rPr>
          <w:b/>
          <w:color w:val="000000" w:themeColor="text1"/>
          <w:sz w:val="26"/>
          <w:szCs w:val="14"/>
        </w:rPr>
      </w:pPr>
      <w:r w:rsidRPr="00CB3136">
        <w:rPr>
          <w:b/>
          <w:color w:val="000000" w:themeColor="text1"/>
          <w:sz w:val="20"/>
          <w:szCs w:val="14"/>
        </w:rPr>
        <w:t>INSTITUTE OF PHYSICAL MEDICINE &amp; REHABILITATION</w:t>
      </w:r>
    </w:p>
    <w:p w14:paraId="1F555B12" w14:textId="77777777" w:rsidR="00A56AEA" w:rsidRPr="00CB3136" w:rsidRDefault="002B4DE1" w:rsidP="00A56AEA">
      <w:pPr>
        <w:jc w:val="center"/>
        <w:rPr>
          <w:b/>
          <w:color w:val="000000" w:themeColor="text1"/>
          <w:sz w:val="18"/>
          <w:szCs w:val="18"/>
        </w:rPr>
      </w:pPr>
      <w:r w:rsidRPr="00CB3136">
        <w:rPr>
          <w:b/>
          <w:noProof/>
          <w:color w:val="000000" w:themeColor="text1"/>
          <w:sz w:val="18"/>
          <w:szCs w:val="18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479293" wp14:editId="02CED584">
                <wp:simplePos x="0" y="0"/>
                <wp:positionH relativeFrom="column">
                  <wp:posOffset>430530</wp:posOffset>
                </wp:positionH>
                <wp:positionV relativeFrom="paragraph">
                  <wp:posOffset>116205</wp:posOffset>
                </wp:positionV>
                <wp:extent cx="981075" cy="581025"/>
                <wp:effectExtent l="0" t="0" r="0" b="31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81075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C8A4A" w14:textId="77777777" w:rsidR="00A56AEA" w:rsidRDefault="00A56AEA">
                            <w:r w:rsidRPr="00A56AEA">
                              <w:rPr>
                                <w:noProof/>
                                <w:lang w:bidi="ar-SA"/>
                              </w:rPr>
                              <w:drawing>
                                <wp:inline distT="0" distB="0" distL="0" distR="0" wp14:anchorId="791E8661" wp14:editId="23163F29">
                                  <wp:extent cx="788670" cy="467618"/>
                                  <wp:effectExtent l="1905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kmu MONOGRA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8670" cy="4676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68149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3.9pt;margin-top:9.15pt;width:77.25pt;height:4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" strokecolor="white [3212]">
                <v:path arrowok="t"/>
                <v:textbox>
                  <w:txbxContent>
                    <w:p w14:paraId="610EE501" w14:textId="77777777" w:rsidR="00A56AEA" w:rsidRDefault="00A56AEA">
                      <w:r w:rsidRPr="00A56AEA"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1BA608F4" wp14:editId="4BB244D8">
                            <wp:extent cx="788670" cy="467618"/>
                            <wp:effectExtent l="1905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kmu MONOGRA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88670" cy="4676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56AEA" w:rsidRPr="00CB3136">
        <w:rPr>
          <w:b/>
          <w:color w:val="000000" w:themeColor="text1"/>
          <w:sz w:val="18"/>
          <w:szCs w:val="18"/>
        </w:rPr>
        <w:t>Committed to Excellence in Academic and Research</w:t>
      </w:r>
    </w:p>
    <w:p w14:paraId="28937D1C" w14:textId="77777777" w:rsidR="00A56AEA" w:rsidRPr="00CB3136" w:rsidRDefault="002B4DE1" w:rsidP="00A56AEA">
      <w:pPr>
        <w:rPr>
          <w:b/>
          <w:color w:val="000000" w:themeColor="text1"/>
          <w:sz w:val="10"/>
        </w:rPr>
      </w:pPr>
      <w:r w:rsidRPr="00CB3136">
        <w:rPr>
          <w:rFonts w:ascii="Bodoni MT Black" w:hAnsi="Bodoni MT Black"/>
          <w:b/>
          <w:noProof/>
          <w:color w:val="000000" w:themeColor="text1"/>
          <w:sz w:val="26"/>
          <w:u w:val="single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1E0B3" wp14:editId="1B761244">
                <wp:simplePos x="0" y="0"/>
                <wp:positionH relativeFrom="column">
                  <wp:posOffset>4745355</wp:posOffset>
                </wp:positionH>
                <wp:positionV relativeFrom="paragraph">
                  <wp:posOffset>36195</wp:posOffset>
                </wp:positionV>
                <wp:extent cx="981075" cy="581025"/>
                <wp:effectExtent l="0" t="0" r="0" b="31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81075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16382" w14:textId="77777777" w:rsidR="00A56AEA" w:rsidRDefault="00A56AEA" w:rsidP="00A56AEA">
                            <w:r>
                              <w:rPr>
                                <w:noProof/>
                                <w:lang w:bidi="ar-SA"/>
                              </w:rPr>
                              <w:drawing>
                                <wp:inline distT="0" distB="0" distL="0" distR="0" wp14:anchorId="2781CE8E" wp14:editId="39DDDC14">
                                  <wp:extent cx="788670" cy="377190"/>
                                  <wp:effectExtent l="19050" t="0" r="0" b="0"/>
                                  <wp:docPr id="5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8670" cy="3771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005736" id="Text Box 2" o:spid="_x0000_s1027" type="#_x0000_t202" style="position:absolute;margin-left:373.65pt;margin-top:2.85pt;width:77.25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" strokecolor="white [3212]">
                <v:path arrowok="t"/>
                <v:textbox>
                  <w:txbxContent>
                    <w:p w14:paraId="6B3A2D71" w14:textId="77777777" w:rsidR="00A56AEA" w:rsidRDefault="00A56AEA" w:rsidP="00A56AEA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1107E1E5" wp14:editId="7671D658">
                            <wp:extent cx="788670" cy="377190"/>
                            <wp:effectExtent l="19050" t="0" r="0" b="0"/>
                            <wp:docPr id="5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88670" cy="3771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D335E29" w14:textId="77777777" w:rsidR="00A56AEA" w:rsidRPr="00CB3136" w:rsidRDefault="00A56AEA" w:rsidP="00A56AEA">
      <w:pPr>
        <w:jc w:val="center"/>
        <w:rPr>
          <w:rFonts w:ascii="Bodoni MT Black" w:hAnsi="Bodoni MT Black"/>
          <w:b/>
          <w:color w:val="000000" w:themeColor="text1"/>
          <w:sz w:val="26"/>
          <w:u w:val="single"/>
        </w:rPr>
      </w:pPr>
      <w:r w:rsidRPr="00CB3136">
        <w:rPr>
          <w:rFonts w:ascii="Bodoni MT Black" w:hAnsi="Bodoni MT Black"/>
          <w:b/>
          <w:color w:val="000000" w:themeColor="text1"/>
          <w:sz w:val="26"/>
          <w:u w:val="single"/>
        </w:rPr>
        <w:t xml:space="preserve">ADMISSION NOTICE </w:t>
      </w:r>
    </w:p>
    <w:p w14:paraId="76B00D34" w14:textId="77777777" w:rsidR="00A56AEA" w:rsidRPr="00CB3136" w:rsidRDefault="00A56AEA" w:rsidP="00A56AEA">
      <w:pPr>
        <w:jc w:val="center"/>
        <w:rPr>
          <w:rFonts w:ascii="Bodoni MT Black" w:hAnsi="Bodoni MT Black"/>
          <w:b/>
          <w:color w:val="000000" w:themeColor="text1"/>
          <w:szCs w:val="22"/>
          <w:u w:val="single"/>
        </w:rPr>
      </w:pPr>
      <w:r w:rsidRPr="00CB3136">
        <w:rPr>
          <w:rFonts w:ascii="Bodoni MT Black" w:hAnsi="Bodoni MT Black"/>
          <w:b/>
          <w:color w:val="000000" w:themeColor="text1"/>
          <w:szCs w:val="22"/>
          <w:u w:val="single"/>
        </w:rPr>
        <w:t>FALL 2020</w:t>
      </w:r>
    </w:p>
    <w:p w14:paraId="5AF77A93" w14:textId="77777777" w:rsidR="00A74CF3" w:rsidRPr="00CB3136" w:rsidRDefault="00A74CF3" w:rsidP="00A56AEA">
      <w:pPr>
        <w:jc w:val="center"/>
        <w:rPr>
          <w:rFonts w:ascii="Bodoni MT Black" w:hAnsi="Bodoni MT Black"/>
          <w:b/>
          <w:color w:val="000000" w:themeColor="text1"/>
          <w:sz w:val="26"/>
          <w:u w:val="single"/>
        </w:rPr>
      </w:pPr>
      <w:r w:rsidRPr="00CB3136">
        <w:rPr>
          <w:rFonts w:ascii="Bodoni MT Black" w:hAnsi="Bodoni MT Black"/>
          <w:b/>
          <w:color w:val="000000" w:themeColor="text1"/>
          <w:szCs w:val="22"/>
          <w:u w:val="single"/>
        </w:rPr>
        <w:t>(MS Physical Therapy Program</w:t>
      </w:r>
      <w:r w:rsidRPr="00CB3136">
        <w:rPr>
          <w:rFonts w:ascii="Bodoni MT Black" w:hAnsi="Bodoni MT Black"/>
          <w:b/>
          <w:color w:val="000000" w:themeColor="text1"/>
          <w:sz w:val="26"/>
          <w:u w:val="single"/>
        </w:rPr>
        <w:t>)</w:t>
      </w:r>
    </w:p>
    <w:p w14:paraId="63264ED0" w14:textId="77777777" w:rsidR="001C15CB" w:rsidRPr="00CB3136" w:rsidRDefault="001C15CB" w:rsidP="001C15CB">
      <w:pPr>
        <w:jc w:val="both"/>
        <w:rPr>
          <w:color w:val="000000" w:themeColor="text1"/>
          <w:sz w:val="16"/>
          <w:szCs w:val="16"/>
        </w:rPr>
      </w:pPr>
    </w:p>
    <w:p w14:paraId="4FAA739A" w14:textId="77777777" w:rsidR="00A74CF3" w:rsidRPr="00CB3136" w:rsidRDefault="001C15CB" w:rsidP="001C15CB">
      <w:pPr>
        <w:jc w:val="both"/>
        <w:rPr>
          <w:rFonts w:ascii="Bodoni MT Black" w:hAnsi="Bodoni MT Black"/>
          <w:b/>
          <w:color w:val="000000" w:themeColor="text1"/>
          <w:sz w:val="26"/>
          <w:u w:val="single"/>
        </w:rPr>
      </w:pPr>
      <w:r w:rsidRPr="00CB3136">
        <w:rPr>
          <w:color w:val="000000" w:themeColor="text1"/>
          <w:sz w:val="20"/>
          <w:szCs w:val="20"/>
        </w:rPr>
        <w:t>Applications are invited for admission on the prescribed forms downloadable from KMU website (www.kmu.edu.pk</w:t>
      </w:r>
      <w:proofErr w:type="gramStart"/>
      <w:r w:rsidRPr="00CB3136">
        <w:rPr>
          <w:color w:val="000000" w:themeColor="text1"/>
          <w:sz w:val="20"/>
          <w:szCs w:val="20"/>
        </w:rPr>
        <w:t>) .</w:t>
      </w:r>
      <w:proofErr w:type="gramEnd"/>
      <w:r w:rsidRPr="00CB3136">
        <w:rPr>
          <w:color w:val="000000" w:themeColor="text1"/>
          <w:sz w:val="20"/>
          <w:szCs w:val="20"/>
        </w:rPr>
        <w:t xml:space="preserve"> Applicant shall pay </w:t>
      </w:r>
      <w:r w:rsidRPr="00CB3136">
        <w:rPr>
          <w:b/>
          <w:bCs/>
          <w:color w:val="000000" w:themeColor="text1"/>
          <w:sz w:val="20"/>
          <w:szCs w:val="20"/>
        </w:rPr>
        <w:t>Rs.3000/-</w:t>
      </w:r>
      <w:r w:rsidRPr="00CB3136">
        <w:rPr>
          <w:color w:val="000000" w:themeColor="text1"/>
          <w:sz w:val="20"/>
          <w:szCs w:val="20"/>
        </w:rPr>
        <w:t xml:space="preserve"> at the time of submission of admission form duly deposited in KMU A/C No. </w:t>
      </w:r>
      <w:r w:rsidRPr="00CB3136">
        <w:rPr>
          <w:b/>
          <w:bCs/>
          <w:color w:val="000000" w:themeColor="text1"/>
          <w:sz w:val="20"/>
          <w:szCs w:val="20"/>
        </w:rPr>
        <w:t>097702955100735</w:t>
      </w:r>
      <w:r w:rsidRPr="00CB3136">
        <w:rPr>
          <w:color w:val="000000" w:themeColor="text1"/>
          <w:sz w:val="20"/>
          <w:szCs w:val="20"/>
        </w:rPr>
        <w:t>6 (free online) in any branch of Muslim Commercial Bank (MCB) bank Ltd</w:t>
      </w:r>
    </w:p>
    <w:p w14:paraId="5921C651" w14:textId="77777777" w:rsidR="001C15CB" w:rsidRPr="00CB3136" w:rsidRDefault="001C15CB" w:rsidP="00832042">
      <w:pPr>
        <w:jc w:val="both"/>
        <w:rPr>
          <w:noProof/>
          <w:color w:val="000000" w:themeColor="text1"/>
          <w:sz w:val="18"/>
          <w:szCs w:val="18"/>
        </w:rPr>
      </w:pPr>
    </w:p>
    <w:p w14:paraId="7FC1F66D" w14:textId="77777777" w:rsidR="00A74CF3" w:rsidRPr="00CB3136" w:rsidRDefault="00A74CF3" w:rsidP="00832042">
      <w:pPr>
        <w:jc w:val="both"/>
        <w:rPr>
          <w:color w:val="000000" w:themeColor="text1"/>
          <w:sz w:val="20"/>
          <w:szCs w:val="20"/>
        </w:rPr>
      </w:pPr>
      <w:r w:rsidRPr="00CB3136">
        <w:rPr>
          <w:b/>
          <w:color w:val="000000" w:themeColor="text1"/>
          <w:sz w:val="20"/>
          <w:szCs w:val="20"/>
        </w:rPr>
        <w:t>DISTRIBUTION OF SEATS</w:t>
      </w:r>
      <w:r w:rsidRPr="00CB3136">
        <w:rPr>
          <w:color w:val="000000" w:themeColor="text1"/>
          <w:sz w:val="20"/>
          <w:szCs w:val="20"/>
        </w:rPr>
        <w:t xml:space="preserve">: The </w:t>
      </w:r>
      <w:r w:rsidR="004D0AE2" w:rsidRPr="00CB3136">
        <w:rPr>
          <w:color w:val="000000" w:themeColor="text1"/>
          <w:sz w:val="20"/>
          <w:szCs w:val="20"/>
        </w:rPr>
        <w:t>distributions of seats in MS Physical Therapy program are</w:t>
      </w:r>
      <w:r w:rsidRPr="00CB3136">
        <w:rPr>
          <w:color w:val="000000" w:themeColor="text1"/>
          <w:sz w:val="20"/>
          <w:szCs w:val="20"/>
        </w:rPr>
        <w:t xml:space="preserve"> </w:t>
      </w:r>
      <w:r w:rsidR="004D0AE2" w:rsidRPr="00CB3136">
        <w:rPr>
          <w:color w:val="000000" w:themeColor="text1"/>
          <w:sz w:val="20"/>
          <w:szCs w:val="20"/>
        </w:rPr>
        <w:t xml:space="preserve">as </w:t>
      </w:r>
      <w:r w:rsidRPr="00CB3136">
        <w:rPr>
          <w:color w:val="000000" w:themeColor="text1"/>
          <w:sz w:val="20"/>
          <w:szCs w:val="20"/>
        </w:rPr>
        <w:t>under:</w:t>
      </w:r>
    </w:p>
    <w:p w14:paraId="4F17AE1B" w14:textId="77777777" w:rsidR="00A74CF3" w:rsidRPr="00CB3136" w:rsidRDefault="00A74CF3" w:rsidP="00A74CF3">
      <w:pPr>
        <w:jc w:val="both"/>
        <w:rPr>
          <w:rFonts w:asciiTheme="minorHAnsi" w:hAnsiTheme="minorHAnsi" w:cstheme="minorHAnsi"/>
          <w:color w:val="000000" w:themeColor="text1"/>
          <w:sz w:val="10"/>
          <w:szCs w:val="10"/>
        </w:rPr>
      </w:pPr>
    </w:p>
    <w:tbl>
      <w:tblPr>
        <w:tblW w:w="92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7"/>
        <w:gridCol w:w="3921"/>
        <w:gridCol w:w="1391"/>
        <w:gridCol w:w="809"/>
        <w:gridCol w:w="1320"/>
        <w:gridCol w:w="1215"/>
      </w:tblGrid>
      <w:tr w:rsidR="00CB3136" w:rsidRPr="00CB3136" w14:paraId="154B9A39" w14:textId="77777777" w:rsidTr="00A74CF3">
        <w:trPr>
          <w:trHeight w:val="287"/>
          <w:jc w:val="center"/>
        </w:trPr>
        <w:tc>
          <w:tcPr>
            <w:tcW w:w="574" w:type="dxa"/>
            <w:vAlign w:val="center"/>
          </w:tcPr>
          <w:p w14:paraId="5A7F1B0C" w14:textId="77777777" w:rsidR="00A74CF3" w:rsidRPr="00CB3136" w:rsidRDefault="00A74CF3" w:rsidP="00A74CF3">
            <w:pPr>
              <w:pStyle w:val="NoSpacing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CB3136">
              <w:rPr>
                <w:b/>
                <w:bCs/>
                <w:color w:val="000000" w:themeColor="text1"/>
                <w:sz w:val="18"/>
                <w:szCs w:val="18"/>
              </w:rPr>
              <w:t>S.No</w:t>
            </w:r>
            <w:proofErr w:type="spellEnd"/>
            <w:r w:rsidRPr="00CB3136">
              <w:rPr>
                <w:b/>
                <w:bCs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954" w:type="dxa"/>
            <w:vAlign w:val="center"/>
          </w:tcPr>
          <w:p w14:paraId="593D8203" w14:textId="77777777" w:rsidR="00A74CF3" w:rsidRPr="00CB3136" w:rsidRDefault="00A74CF3" w:rsidP="00A74CF3">
            <w:pPr>
              <w:pStyle w:val="NoSpacing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B3136">
              <w:rPr>
                <w:b/>
                <w:bCs/>
                <w:color w:val="000000" w:themeColor="text1"/>
                <w:sz w:val="18"/>
                <w:szCs w:val="18"/>
              </w:rPr>
              <w:t>Name of Program</w:t>
            </w:r>
          </w:p>
        </w:tc>
        <w:tc>
          <w:tcPr>
            <w:tcW w:w="1394" w:type="dxa"/>
            <w:vAlign w:val="center"/>
          </w:tcPr>
          <w:p w14:paraId="27B18116" w14:textId="77777777" w:rsidR="00A74CF3" w:rsidRPr="00CB3136" w:rsidRDefault="00A74CF3" w:rsidP="00A74CF3">
            <w:pPr>
              <w:pStyle w:val="NoSpacing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B3136">
              <w:rPr>
                <w:b/>
                <w:bCs/>
                <w:color w:val="000000" w:themeColor="text1"/>
                <w:sz w:val="18"/>
                <w:szCs w:val="18"/>
              </w:rPr>
              <w:t>Baluchistan</w:t>
            </w:r>
          </w:p>
        </w:tc>
        <w:tc>
          <w:tcPr>
            <w:tcW w:w="810" w:type="dxa"/>
            <w:vAlign w:val="center"/>
          </w:tcPr>
          <w:p w14:paraId="5FB1F438" w14:textId="77777777" w:rsidR="00A74CF3" w:rsidRPr="00CB3136" w:rsidRDefault="00A74CF3" w:rsidP="00A74CF3">
            <w:pPr>
              <w:pStyle w:val="NoSpacing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B3136">
              <w:rPr>
                <w:b/>
                <w:bCs/>
                <w:color w:val="000000" w:themeColor="text1"/>
                <w:sz w:val="18"/>
                <w:szCs w:val="18"/>
              </w:rPr>
              <w:t>FATA</w:t>
            </w:r>
          </w:p>
        </w:tc>
        <w:tc>
          <w:tcPr>
            <w:tcW w:w="1328" w:type="dxa"/>
            <w:vAlign w:val="center"/>
          </w:tcPr>
          <w:p w14:paraId="48F2F045" w14:textId="77777777" w:rsidR="00A74CF3" w:rsidRPr="00CB3136" w:rsidRDefault="00A74CF3" w:rsidP="00A74CF3">
            <w:pPr>
              <w:pStyle w:val="NoSpacing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B3136">
              <w:rPr>
                <w:b/>
                <w:bCs/>
                <w:color w:val="000000" w:themeColor="text1"/>
                <w:sz w:val="18"/>
                <w:szCs w:val="18"/>
              </w:rPr>
              <w:t>Open Merit</w:t>
            </w:r>
          </w:p>
        </w:tc>
        <w:tc>
          <w:tcPr>
            <w:tcW w:w="1223" w:type="dxa"/>
            <w:vAlign w:val="center"/>
          </w:tcPr>
          <w:p w14:paraId="2AF85E6F" w14:textId="77777777" w:rsidR="00A74CF3" w:rsidRPr="00CB3136" w:rsidRDefault="00A74CF3" w:rsidP="00A74CF3">
            <w:pPr>
              <w:pStyle w:val="NoSpacing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B3136">
              <w:rPr>
                <w:b/>
                <w:bCs/>
                <w:color w:val="000000" w:themeColor="text1"/>
                <w:sz w:val="18"/>
                <w:szCs w:val="18"/>
              </w:rPr>
              <w:t>Total Seats</w:t>
            </w:r>
          </w:p>
        </w:tc>
      </w:tr>
      <w:tr w:rsidR="00CB3136" w:rsidRPr="00CB3136" w14:paraId="2AB1D701" w14:textId="77777777" w:rsidTr="00A74CF3">
        <w:trPr>
          <w:trHeight w:val="263"/>
          <w:jc w:val="center"/>
        </w:trPr>
        <w:tc>
          <w:tcPr>
            <w:tcW w:w="574" w:type="dxa"/>
          </w:tcPr>
          <w:p w14:paraId="106844A4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954" w:type="dxa"/>
            <w:vAlign w:val="center"/>
          </w:tcPr>
          <w:p w14:paraId="0B1E0972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 xml:space="preserve">Musculoskeletal Physical Therapy              </w:t>
            </w:r>
          </w:p>
        </w:tc>
        <w:tc>
          <w:tcPr>
            <w:tcW w:w="1394" w:type="dxa"/>
            <w:vAlign w:val="center"/>
          </w:tcPr>
          <w:p w14:paraId="1A5D00EE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01</w:t>
            </w:r>
          </w:p>
        </w:tc>
        <w:tc>
          <w:tcPr>
            <w:tcW w:w="810" w:type="dxa"/>
            <w:vAlign w:val="center"/>
          </w:tcPr>
          <w:p w14:paraId="7CF96BDF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01</w:t>
            </w:r>
          </w:p>
        </w:tc>
        <w:tc>
          <w:tcPr>
            <w:tcW w:w="1328" w:type="dxa"/>
            <w:vAlign w:val="center"/>
          </w:tcPr>
          <w:p w14:paraId="07AC39CF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1223" w:type="dxa"/>
            <w:vAlign w:val="center"/>
          </w:tcPr>
          <w:p w14:paraId="75326DF9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0</w:t>
            </w:r>
          </w:p>
        </w:tc>
      </w:tr>
      <w:tr w:rsidR="00CB3136" w:rsidRPr="00CB3136" w14:paraId="1B0DCDBA" w14:textId="77777777" w:rsidTr="00A74CF3">
        <w:trPr>
          <w:trHeight w:val="263"/>
          <w:jc w:val="center"/>
        </w:trPr>
        <w:tc>
          <w:tcPr>
            <w:tcW w:w="574" w:type="dxa"/>
          </w:tcPr>
          <w:p w14:paraId="03920A6C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954" w:type="dxa"/>
            <w:vAlign w:val="center"/>
          </w:tcPr>
          <w:p w14:paraId="14A68889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Neurological Physical Therapy</w:t>
            </w:r>
          </w:p>
        </w:tc>
        <w:tc>
          <w:tcPr>
            <w:tcW w:w="1394" w:type="dxa"/>
            <w:vAlign w:val="center"/>
          </w:tcPr>
          <w:p w14:paraId="53D0A531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01</w:t>
            </w:r>
          </w:p>
        </w:tc>
        <w:tc>
          <w:tcPr>
            <w:tcW w:w="810" w:type="dxa"/>
            <w:vAlign w:val="center"/>
          </w:tcPr>
          <w:p w14:paraId="065E3633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01</w:t>
            </w:r>
          </w:p>
        </w:tc>
        <w:tc>
          <w:tcPr>
            <w:tcW w:w="1328" w:type="dxa"/>
            <w:vAlign w:val="center"/>
          </w:tcPr>
          <w:p w14:paraId="6751FD7E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1223" w:type="dxa"/>
            <w:vAlign w:val="center"/>
          </w:tcPr>
          <w:p w14:paraId="4F76C91A" w14:textId="77777777" w:rsidR="00A74CF3" w:rsidRPr="00CB3136" w:rsidRDefault="00A74CF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0</w:t>
            </w:r>
          </w:p>
        </w:tc>
      </w:tr>
      <w:tr w:rsidR="00CB3136" w:rsidRPr="00CB3136" w14:paraId="7C0895DA" w14:textId="77777777" w:rsidTr="00A74CF3">
        <w:trPr>
          <w:trHeight w:val="263"/>
          <w:jc w:val="center"/>
        </w:trPr>
        <w:tc>
          <w:tcPr>
            <w:tcW w:w="574" w:type="dxa"/>
          </w:tcPr>
          <w:p w14:paraId="7B9A25E5" w14:textId="77777777" w:rsidR="001E129E" w:rsidRPr="00CB3136" w:rsidRDefault="001E129E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3954" w:type="dxa"/>
            <w:vAlign w:val="center"/>
          </w:tcPr>
          <w:p w14:paraId="63ACAD69" w14:textId="77777777" w:rsidR="001E129E" w:rsidRPr="00CB3136" w:rsidRDefault="001E129E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Transitional Doctor of Physical Therapy</w:t>
            </w:r>
          </w:p>
        </w:tc>
        <w:tc>
          <w:tcPr>
            <w:tcW w:w="1394" w:type="dxa"/>
            <w:vAlign w:val="center"/>
          </w:tcPr>
          <w:p w14:paraId="728592A6" w14:textId="77777777" w:rsidR="001E129E" w:rsidRPr="00CB3136" w:rsidRDefault="001E129E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vAlign w:val="center"/>
          </w:tcPr>
          <w:p w14:paraId="0957CDAA" w14:textId="77777777" w:rsidR="001E129E" w:rsidRPr="00CB3136" w:rsidRDefault="001E129E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28" w:type="dxa"/>
            <w:vAlign w:val="center"/>
          </w:tcPr>
          <w:p w14:paraId="0879A0D8" w14:textId="77777777" w:rsidR="001E129E" w:rsidRPr="00CB3136" w:rsidRDefault="001E129E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23" w:type="dxa"/>
            <w:vAlign w:val="center"/>
          </w:tcPr>
          <w:p w14:paraId="3D1C26C8" w14:textId="77777777" w:rsidR="001E129E" w:rsidRPr="00CB3136" w:rsidRDefault="001E129E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0</w:t>
            </w:r>
          </w:p>
        </w:tc>
      </w:tr>
      <w:tr w:rsidR="00CB3136" w:rsidRPr="00CB3136" w14:paraId="2A9B751D" w14:textId="77777777" w:rsidTr="00A74CF3">
        <w:trPr>
          <w:trHeight w:val="263"/>
          <w:jc w:val="center"/>
        </w:trPr>
        <w:tc>
          <w:tcPr>
            <w:tcW w:w="574" w:type="dxa"/>
          </w:tcPr>
          <w:p w14:paraId="7069CC2C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3954" w:type="dxa"/>
            <w:vAlign w:val="center"/>
          </w:tcPr>
          <w:p w14:paraId="25CA971E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 xml:space="preserve">Transitional BS Occupational Therapy </w:t>
            </w:r>
          </w:p>
        </w:tc>
        <w:tc>
          <w:tcPr>
            <w:tcW w:w="1394" w:type="dxa"/>
            <w:vAlign w:val="center"/>
          </w:tcPr>
          <w:p w14:paraId="6814195C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661DD8DA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28" w:type="dxa"/>
            <w:vAlign w:val="center"/>
          </w:tcPr>
          <w:p w14:paraId="22151BC2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23" w:type="dxa"/>
            <w:vAlign w:val="center"/>
          </w:tcPr>
          <w:p w14:paraId="1ED69EEC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0</w:t>
            </w:r>
          </w:p>
        </w:tc>
      </w:tr>
      <w:tr w:rsidR="0000194B" w:rsidRPr="00CB3136" w14:paraId="7CFAC344" w14:textId="77777777" w:rsidTr="00A74CF3">
        <w:trPr>
          <w:trHeight w:val="263"/>
          <w:jc w:val="center"/>
        </w:trPr>
        <w:tc>
          <w:tcPr>
            <w:tcW w:w="574" w:type="dxa"/>
          </w:tcPr>
          <w:p w14:paraId="28E8A7E9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3954" w:type="dxa"/>
            <w:vAlign w:val="center"/>
          </w:tcPr>
          <w:p w14:paraId="007E6F57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 xml:space="preserve">Transitional BS Prosthetics and Orthotics </w:t>
            </w:r>
          </w:p>
        </w:tc>
        <w:tc>
          <w:tcPr>
            <w:tcW w:w="1394" w:type="dxa"/>
            <w:vAlign w:val="center"/>
          </w:tcPr>
          <w:p w14:paraId="0D81F9FB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4E5FCD74" w14:textId="77777777" w:rsidR="0000194B" w:rsidRPr="00CB3136" w:rsidRDefault="0000194B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28" w:type="dxa"/>
            <w:vAlign w:val="center"/>
          </w:tcPr>
          <w:p w14:paraId="4C59B41E" w14:textId="77777777" w:rsidR="0000194B" w:rsidRPr="00CB3136" w:rsidRDefault="00CC330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23" w:type="dxa"/>
            <w:vAlign w:val="center"/>
          </w:tcPr>
          <w:p w14:paraId="285FC44F" w14:textId="77777777" w:rsidR="0000194B" w:rsidRPr="00CB3136" w:rsidRDefault="00CC3303" w:rsidP="00A74CF3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00CB3136">
              <w:rPr>
                <w:color w:val="000000" w:themeColor="text1"/>
                <w:sz w:val="18"/>
                <w:szCs w:val="18"/>
              </w:rPr>
              <w:t>20</w:t>
            </w:r>
          </w:p>
        </w:tc>
      </w:tr>
    </w:tbl>
    <w:p w14:paraId="3B220D3A" w14:textId="77777777" w:rsidR="00A74CF3" w:rsidRPr="00CB3136" w:rsidRDefault="00A74CF3" w:rsidP="00A74CF3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asciiTheme="minorHAnsi" w:hAnsiTheme="minorHAnsi" w:cstheme="minorHAnsi"/>
          <w:b/>
          <w:bCs/>
          <w:i/>
          <w:iCs/>
          <w:color w:val="000000" w:themeColor="text1"/>
          <w:position w:val="1"/>
          <w:sz w:val="14"/>
          <w:szCs w:val="14"/>
        </w:rPr>
      </w:pPr>
    </w:p>
    <w:p w14:paraId="246237EC" w14:textId="77777777" w:rsidR="00A74CF3" w:rsidRPr="00CB3136" w:rsidRDefault="00A74CF3" w:rsidP="00A74CF3">
      <w:pPr>
        <w:widowControl w:val="0"/>
        <w:autoSpaceDE w:val="0"/>
        <w:autoSpaceDN w:val="0"/>
        <w:adjustRightInd w:val="0"/>
        <w:ind w:left="360"/>
        <w:contextualSpacing/>
        <w:jc w:val="both"/>
        <w:rPr>
          <w:b/>
          <w:i/>
          <w:iCs/>
          <w:color w:val="000000" w:themeColor="text1"/>
          <w:sz w:val="18"/>
          <w:szCs w:val="18"/>
        </w:rPr>
      </w:pPr>
      <w:r w:rsidRPr="00CB3136">
        <w:rPr>
          <w:rFonts w:asciiTheme="minorHAnsi" w:hAnsiTheme="minorHAnsi" w:cstheme="minorHAnsi"/>
          <w:b/>
          <w:bCs/>
          <w:i/>
          <w:iCs/>
          <w:color w:val="000000" w:themeColor="text1"/>
          <w:position w:val="1"/>
          <w:sz w:val="18"/>
          <w:szCs w:val="18"/>
        </w:rPr>
        <w:t xml:space="preserve">Note: </w:t>
      </w:r>
      <w:r w:rsidRPr="00CB3136">
        <w:rPr>
          <w:b/>
          <w:bCs/>
          <w:i/>
          <w:iCs/>
          <w:color w:val="000000" w:themeColor="text1"/>
          <w:position w:val="1"/>
          <w:sz w:val="18"/>
          <w:szCs w:val="18"/>
        </w:rPr>
        <w:t xml:space="preserve">If the seats allocated for candidates from Baluchistan and FATA applicants remain vacant, these vacancies </w:t>
      </w:r>
      <w:r w:rsidRPr="00CB3136">
        <w:rPr>
          <w:b/>
          <w:bCs/>
          <w:i/>
          <w:iCs/>
          <w:color w:val="000000" w:themeColor="text1"/>
          <w:sz w:val="18"/>
          <w:szCs w:val="18"/>
        </w:rPr>
        <w:t>will be converted to open me</w:t>
      </w:r>
      <w:r w:rsidRPr="00CB3136">
        <w:rPr>
          <w:b/>
          <w:bCs/>
          <w:i/>
          <w:iCs/>
          <w:color w:val="000000" w:themeColor="text1"/>
          <w:spacing w:val="-5"/>
          <w:sz w:val="18"/>
          <w:szCs w:val="18"/>
        </w:rPr>
        <w:t>r</w:t>
      </w:r>
      <w:r w:rsidRPr="00CB3136">
        <w:rPr>
          <w:b/>
          <w:bCs/>
          <w:i/>
          <w:iCs/>
          <w:color w:val="000000" w:themeColor="text1"/>
          <w:sz w:val="18"/>
          <w:szCs w:val="18"/>
        </w:rPr>
        <w:t>it seat</w:t>
      </w:r>
      <w:r w:rsidRPr="00CB3136">
        <w:rPr>
          <w:b/>
          <w:bCs/>
          <w:i/>
          <w:iCs/>
          <w:color w:val="000000" w:themeColor="text1"/>
          <w:spacing w:val="-1"/>
          <w:sz w:val="18"/>
          <w:szCs w:val="18"/>
        </w:rPr>
        <w:t>s</w:t>
      </w:r>
      <w:r w:rsidRPr="00CB3136">
        <w:rPr>
          <w:b/>
          <w:i/>
          <w:iCs/>
          <w:color w:val="000000" w:themeColor="text1"/>
          <w:sz w:val="18"/>
          <w:szCs w:val="18"/>
        </w:rPr>
        <w:t>.</w:t>
      </w:r>
    </w:p>
    <w:p w14:paraId="67082802" w14:textId="77777777" w:rsidR="00A74CF3" w:rsidRPr="00CB3136" w:rsidRDefault="00A74CF3" w:rsidP="00A74CF3">
      <w:pPr>
        <w:ind w:left="360"/>
        <w:jc w:val="both"/>
        <w:rPr>
          <w:b/>
          <w:bCs/>
          <w:color w:val="000000" w:themeColor="text1"/>
          <w:sz w:val="6"/>
          <w:szCs w:val="6"/>
        </w:rPr>
      </w:pPr>
      <w:bookmarkStart w:id="0" w:name="_Toc390152985"/>
    </w:p>
    <w:p w14:paraId="3EF3B54F" w14:textId="77777777" w:rsidR="00A74CF3" w:rsidRPr="00CB3136" w:rsidRDefault="00A74CF3" w:rsidP="001E129E">
      <w:pPr>
        <w:jc w:val="both"/>
        <w:rPr>
          <w:b/>
          <w:color w:val="000000" w:themeColor="text1"/>
          <w:sz w:val="20"/>
          <w:szCs w:val="20"/>
        </w:rPr>
      </w:pPr>
      <w:r w:rsidRPr="00CB3136">
        <w:rPr>
          <w:b/>
          <w:bCs/>
          <w:color w:val="000000" w:themeColor="text1"/>
          <w:sz w:val="20"/>
          <w:szCs w:val="20"/>
        </w:rPr>
        <w:t>ELIGIBILITY CRITERIA</w:t>
      </w:r>
      <w:bookmarkEnd w:id="0"/>
      <w:r w:rsidR="00763EFD" w:rsidRPr="00CB3136">
        <w:rPr>
          <w:b/>
          <w:bCs/>
          <w:color w:val="000000" w:themeColor="text1"/>
          <w:sz w:val="20"/>
          <w:szCs w:val="20"/>
        </w:rPr>
        <w:t xml:space="preserve"> </w:t>
      </w:r>
      <w:r w:rsidR="009C0B11" w:rsidRPr="00CB3136">
        <w:rPr>
          <w:b/>
          <w:bCs/>
          <w:color w:val="000000" w:themeColor="text1"/>
          <w:sz w:val="20"/>
          <w:szCs w:val="20"/>
        </w:rPr>
        <w:t xml:space="preserve">FOR </w:t>
      </w:r>
      <w:r w:rsidR="00763EFD" w:rsidRPr="00CB3136">
        <w:rPr>
          <w:b/>
          <w:bCs/>
          <w:color w:val="000000" w:themeColor="text1"/>
          <w:sz w:val="20"/>
          <w:szCs w:val="20"/>
        </w:rPr>
        <w:t>MSPT</w:t>
      </w:r>
      <w:r w:rsidR="001E129E" w:rsidRPr="00CB3136">
        <w:rPr>
          <w:b/>
          <w:bCs/>
          <w:color w:val="000000" w:themeColor="text1"/>
          <w:sz w:val="20"/>
          <w:szCs w:val="20"/>
        </w:rPr>
        <w:t xml:space="preserve"> </w:t>
      </w:r>
    </w:p>
    <w:p w14:paraId="267F76B6" w14:textId="77777777" w:rsidR="00A74CF3" w:rsidRPr="00CB3136" w:rsidRDefault="00A74CF3" w:rsidP="004E7943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>Admission will be open to all Pakistani nationals both male and female candidates.</w:t>
      </w:r>
    </w:p>
    <w:p w14:paraId="02F9E3E3" w14:textId="77777777" w:rsidR="00A74CF3" w:rsidRPr="00CB3136" w:rsidRDefault="00A74CF3" w:rsidP="004E7943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>Candidate having four-year bachelor’s degree in physical Therapy (BSPT) / Doctor of Physical Therapy (DPT)/or equivalent degree from any HEC recognized university.</w:t>
      </w:r>
    </w:p>
    <w:p w14:paraId="47A81EAE" w14:textId="77777777" w:rsidR="002A034E" w:rsidRPr="00CB3136" w:rsidRDefault="00A74CF3" w:rsidP="004E7943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 xml:space="preserve">CGPA of not less than 2.5 </w:t>
      </w:r>
    </w:p>
    <w:p w14:paraId="17ADE14B" w14:textId="77777777" w:rsidR="002A034E" w:rsidRPr="00CB3136" w:rsidRDefault="002A034E" w:rsidP="004E7943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>P</w:t>
      </w:r>
      <w:r w:rsidR="00A74CF3" w:rsidRPr="00CB3136">
        <w:rPr>
          <w:color w:val="000000" w:themeColor="text1"/>
          <w:sz w:val="20"/>
          <w:szCs w:val="20"/>
        </w:rPr>
        <w:t xml:space="preserve">assing </w:t>
      </w:r>
      <w:r w:rsidR="001D6112" w:rsidRPr="00CB3136">
        <w:rPr>
          <w:color w:val="000000" w:themeColor="text1"/>
          <w:sz w:val="20"/>
          <w:szCs w:val="20"/>
        </w:rPr>
        <w:t>e</w:t>
      </w:r>
      <w:r w:rsidR="00A74CF3" w:rsidRPr="00CB3136">
        <w:rPr>
          <w:color w:val="000000" w:themeColor="text1"/>
          <w:sz w:val="20"/>
          <w:szCs w:val="20"/>
        </w:rPr>
        <w:t>ntrance test is mandatory</w:t>
      </w:r>
      <w:r w:rsidRPr="00CB3136">
        <w:rPr>
          <w:color w:val="000000" w:themeColor="text1"/>
          <w:sz w:val="20"/>
          <w:szCs w:val="20"/>
        </w:rPr>
        <w:t xml:space="preserve"> for grant of admission</w:t>
      </w:r>
    </w:p>
    <w:p w14:paraId="04A8A9D4" w14:textId="77777777" w:rsidR="00164F40" w:rsidRPr="00CB3136" w:rsidRDefault="00164F40" w:rsidP="00164F40">
      <w:pPr>
        <w:jc w:val="both"/>
        <w:rPr>
          <w:b/>
          <w:color w:val="000000" w:themeColor="text1"/>
          <w:sz w:val="20"/>
          <w:szCs w:val="20"/>
        </w:rPr>
      </w:pPr>
      <w:r w:rsidRPr="00CB3136">
        <w:rPr>
          <w:b/>
          <w:bCs/>
          <w:color w:val="000000" w:themeColor="text1"/>
          <w:sz w:val="20"/>
          <w:szCs w:val="20"/>
        </w:rPr>
        <w:t xml:space="preserve">ELIGIBILITY CRITERIA </w:t>
      </w:r>
      <w:r w:rsidR="009C0B11" w:rsidRPr="00CB3136">
        <w:rPr>
          <w:b/>
          <w:bCs/>
          <w:color w:val="000000" w:themeColor="text1"/>
          <w:sz w:val="20"/>
          <w:szCs w:val="20"/>
        </w:rPr>
        <w:t xml:space="preserve">FOR </w:t>
      </w:r>
      <w:r w:rsidR="006620AE" w:rsidRPr="00CB3136">
        <w:rPr>
          <w:b/>
          <w:bCs/>
          <w:color w:val="000000" w:themeColor="text1"/>
          <w:sz w:val="20"/>
          <w:szCs w:val="20"/>
        </w:rPr>
        <w:t>t-DPT</w:t>
      </w:r>
      <w:r w:rsidRPr="00CB3136">
        <w:rPr>
          <w:b/>
          <w:bCs/>
          <w:color w:val="000000" w:themeColor="text1"/>
          <w:sz w:val="20"/>
          <w:szCs w:val="20"/>
        </w:rPr>
        <w:t xml:space="preserve"> </w:t>
      </w:r>
    </w:p>
    <w:p w14:paraId="5587EA9A" w14:textId="77777777" w:rsidR="00164F40" w:rsidRPr="00CB3136" w:rsidRDefault="00164F40" w:rsidP="00164F40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>Admission will be open to all Pakistani nationals both male and female candidates.</w:t>
      </w:r>
    </w:p>
    <w:p w14:paraId="5A4005D0" w14:textId="77777777" w:rsidR="00164F40" w:rsidRPr="00CB3136" w:rsidRDefault="00164F40" w:rsidP="00164F40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>Candidate having four-year bachelor’s degree in physical Therapy (BSPT)</w:t>
      </w:r>
      <w:r w:rsidR="00B553F4" w:rsidRPr="00CB3136">
        <w:rPr>
          <w:color w:val="000000" w:themeColor="text1"/>
          <w:sz w:val="20"/>
          <w:szCs w:val="20"/>
        </w:rPr>
        <w:t xml:space="preserve"> </w:t>
      </w:r>
      <w:r w:rsidRPr="00CB3136">
        <w:rPr>
          <w:color w:val="000000" w:themeColor="text1"/>
          <w:sz w:val="20"/>
          <w:szCs w:val="20"/>
        </w:rPr>
        <w:t>/</w:t>
      </w:r>
      <w:r w:rsidR="00B553F4" w:rsidRPr="00CB3136">
        <w:rPr>
          <w:color w:val="000000" w:themeColor="text1"/>
          <w:sz w:val="20"/>
          <w:szCs w:val="20"/>
        </w:rPr>
        <w:t xml:space="preserve"> </w:t>
      </w:r>
      <w:r w:rsidRPr="00CB3136">
        <w:rPr>
          <w:color w:val="000000" w:themeColor="text1"/>
          <w:sz w:val="20"/>
          <w:szCs w:val="20"/>
        </w:rPr>
        <w:t>equivalent degree from any HEC recognized university.</w:t>
      </w:r>
    </w:p>
    <w:p w14:paraId="652BDDAB" w14:textId="77777777" w:rsidR="006620AE" w:rsidRPr="00CB3136" w:rsidRDefault="006620AE" w:rsidP="006620AE">
      <w:pPr>
        <w:jc w:val="both"/>
        <w:rPr>
          <w:b/>
          <w:color w:val="000000" w:themeColor="text1"/>
          <w:sz w:val="20"/>
          <w:szCs w:val="20"/>
        </w:rPr>
      </w:pPr>
      <w:r w:rsidRPr="00CB3136">
        <w:rPr>
          <w:b/>
          <w:bCs/>
          <w:color w:val="000000" w:themeColor="text1"/>
          <w:sz w:val="20"/>
          <w:szCs w:val="20"/>
        </w:rPr>
        <w:t>ELIGIBILITY CRITERIA FOR t-BSOT</w:t>
      </w:r>
    </w:p>
    <w:p w14:paraId="5EE3D28B" w14:textId="77777777" w:rsidR="006620AE" w:rsidRPr="00CB3136" w:rsidRDefault="006620AE" w:rsidP="006620AE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>Admission will be open to all Pakistani nationals both male and female candidates.</w:t>
      </w:r>
    </w:p>
    <w:p w14:paraId="65110E23" w14:textId="77777777" w:rsidR="006620AE" w:rsidRPr="00CB3136" w:rsidRDefault="006620AE" w:rsidP="006620AE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 xml:space="preserve">Candidate having </w:t>
      </w:r>
      <w:r w:rsidR="00F619F0" w:rsidRPr="00CB3136">
        <w:rPr>
          <w:color w:val="000000" w:themeColor="text1"/>
          <w:sz w:val="20"/>
          <w:szCs w:val="20"/>
        </w:rPr>
        <w:t>three</w:t>
      </w:r>
      <w:r w:rsidRPr="00CB3136">
        <w:rPr>
          <w:color w:val="000000" w:themeColor="text1"/>
          <w:sz w:val="20"/>
          <w:szCs w:val="20"/>
        </w:rPr>
        <w:t xml:space="preserve">-year bachelor’s degree in </w:t>
      </w:r>
      <w:r w:rsidR="00F619F0" w:rsidRPr="00CB3136">
        <w:rPr>
          <w:color w:val="000000" w:themeColor="text1"/>
          <w:sz w:val="20"/>
          <w:szCs w:val="20"/>
        </w:rPr>
        <w:t>Occupational Therapy</w:t>
      </w:r>
      <w:r w:rsidR="002E3716" w:rsidRPr="00CB3136">
        <w:rPr>
          <w:color w:val="000000" w:themeColor="text1"/>
          <w:sz w:val="20"/>
          <w:szCs w:val="20"/>
        </w:rPr>
        <w:t xml:space="preserve"> </w:t>
      </w:r>
      <w:r w:rsidRPr="00CB3136">
        <w:rPr>
          <w:color w:val="000000" w:themeColor="text1"/>
          <w:sz w:val="20"/>
          <w:szCs w:val="20"/>
        </w:rPr>
        <w:t>/</w:t>
      </w:r>
      <w:r w:rsidR="006F41D6" w:rsidRPr="00CB3136">
        <w:rPr>
          <w:color w:val="000000" w:themeColor="text1"/>
          <w:sz w:val="20"/>
          <w:szCs w:val="20"/>
        </w:rPr>
        <w:t xml:space="preserve"> </w:t>
      </w:r>
      <w:r w:rsidRPr="00CB3136">
        <w:rPr>
          <w:color w:val="000000" w:themeColor="text1"/>
          <w:sz w:val="20"/>
          <w:szCs w:val="20"/>
        </w:rPr>
        <w:t>equivalent degree from any HEC recognized university.</w:t>
      </w:r>
    </w:p>
    <w:p w14:paraId="5A584747" w14:textId="77777777" w:rsidR="00F619F0" w:rsidRPr="00CB3136" w:rsidRDefault="00F619F0" w:rsidP="00F619F0">
      <w:pPr>
        <w:jc w:val="both"/>
        <w:rPr>
          <w:b/>
          <w:color w:val="000000" w:themeColor="text1"/>
          <w:sz w:val="20"/>
          <w:szCs w:val="20"/>
        </w:rPr>
      </w:pPr>
      <w:r w:rsidRPr="00CB3136">
        <w:rPr>
          <w:b/>
          <w:bCs/>
          <w:color w:val="000000" w:themeColor="text1"/>
          <w:sz w:val="20"/>
          <w:szCs w:val="20"/>
        </w:rPr>
        <w:t>ELIGIBILITY CRITERIA FOR t-BSP&amp;O</w:t>
      </w:r>
    </w:p>
    <w:p w14:paraId="07B36496" w14:textId="77777777" w:rsidR="00F619F0" w:rsidRPr="00CB3136" w:rsidRDefault="00F619F0" w:rsidP="00F619F0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>Admission will be open to all Pakistani nationals both male and female candidates.</w:t>
      </w:r>
    </w:p>
    <w:p w14:paraId="0826704A" w14:textId="77777777" w:rsidR="00F619F0" w:rsidRPr="00CB3136" w:rsidRDefault="00F619F0" w:rsidP="00F619F0">
      <w:pPr>
        <w:pStyle w:val="ListParagraph"/>
        <w:numPr>
          <w:ilvl w:val="0"/>
          <w:numId w:val="28"/>
        </w:numPr>
        <w:ind w:left="990" w:hanging="450"/>
        <w:jc w:val="both"/>
        <w:rPr>
          <w:color w:val="000000" w:themeColor="text1"/>
          <w:sz w:val="20"/>
          <w:szCs w:val="20"/>
        </w:rPr>
      </w:pPr>
      <w:r w:rsidRPr="00CB3136">
        <w:rPr>
          <w:color w:val="000000" w:themeColor="text1"/>
          <w:sz w:val="20"/>
          <w:szCs w:val="20"/>
        </w:rPr>
        <w:t xml:space="preserve">Candidate having three-year bachelor’s degree in </w:t>
      </w:r>
      <w:r w:rsidR="00836689" w:rsidRPr="00CB3136">
        <w:rPr>
          <w:color w:val="000000" w:themeColor="text1"/>
          <w:sz w:val="20"/>
          <w:szCs w:val="20"/>
        </w:rPr>
        <w:t xml:space="preserve">Prosthetics and Orthotics </w:t>
      </w:r>
      <w:r w:rsidRPr="00CB3136">
        <w:rPr>
          <w:color w:val="000000" w:themeColor="text1"/>
          <w:sz w:val="20"/>
          <w:szCs w:val="20"/>
        </w:rPr>
        <w:t>/ equivalent degree from any HEC recognized university.</w:t>
      </w:r>
    </w:p>
    <w:p w14:paraId="45AE7749" w14:textId="77777777" w:rsidR="00164F40" w:rsidRPr="00CB3136" w:rsidRDefault="00164F40" w:rsidP="006620AE">
      <w:pPr>
        <w:jc w:val="both"/>
        <w:rPr>
          <w:color w:val="000000" w:themeColor="text1"/>
          <w:sz w:val="20"/>
          <w:szCs w:val="20"/>
        </w:rPr>
      </w:pPr>
    </w:p>
    <w:p w14:paraId="51231265" w14:textId="77777777" w:rsidR="00164F40" w:rsidRPr="00CB3136" w:rsidRDefault="00164F40" w:rsidP="00164F40">
      <w:pPr>
        <w:jc w:val="both"/>
        <w:rPr>
          <w:color w:val="000000" w:themeColor="text1"/>
          <w:sz w:val="20"/>
          <w:szCs w:val="20"/>
        </w:rPr>
      </w:pPr>
    </w:p>
    <w:p w14:paraId="49859597" w14:textId="77777777" w:rsidR="00507C5E" w:rsidRPr="00CB3136" w:rsidRDefault="00507C5E" w:rsidP="00A56AEA">
      <w:pPr>
        <w:jc w:val="center"/>
        <w:rPr>
          <w:rFonts w:ascii="Bookman Old Style" w:hAnsi="Bookman Old Style"/>
          <w:b/>
          <w:bCs/>
          <w:color w:val="000000" w:themeColor="text1"/>
          <w:u w:val="single"/>
        </w:rPr>
      </w:pPr>
      <w:r w:rsidRPr="00CB3136">
        <w:rPr>
          <w:rFonts w:ascii="Bookman Old Style" w:hAnsi="Bookman Old Style"/>
          <w:b/>
          <w:bCs/>
          <w:color w:val="000000" w:themeColor="text1"/>
          <w:u w:val="single"/>
        </w:rPr>
        <w:t>TEST SCHEDULE</w:t>
      </w:r>
    </w:p>
    <w:p w14:paraId="24C8A716" w14:textId="77777777" w:rsidR="00832042" w:rsidRPr="00CB3136" w:rsidRDefault="00832042" w:rsidP="00A56AEA">
      <w:pPr>
        <w:jc w:val="center"/>
        <w:rPr>
          <w:b/>
          <w:bCs/>
          <w:color w:val="000000" w:themeColor="text1"/>
          <w:sz w:val="10"/>
          <w:szCs w:val="10"/>
        </w:rPr>
      </w:pPr>
    </w:p>
    <w:p w14:paraId="40BEB9AE" w14:textId="77777777" w:rsidR="00A56AEA" w:rsidRPr="00CB3136" w:rsidRDefault="00507C5E" w:rsidP="00A56AEA">
      <w:pPr>
        <w:jc w:val="center"/>
        <w:rPr>
          <w:rFonts w:ascii="Bodoni MT Black" w:hAnsi="Bodoni MT Black"/>
          <w:b/>
          <w:color w:val="000000" w:themeColor="text1"/>
          <w:sz w:val="16"/>
          <w:szCs w:val="14"/>
          <w:u w:val="single"/>
        </w:rPr>
      </w:pPr>
      <w:r w:rsidRPr="00CB3136">
        <w:rPr>
          <w:b/>
          <w:bCs/>
          <w:color w:val="000000" w:themeColor="text1"/>
          <w:sz w:val="22"/>
          <w:szCs w:val="22"/>
        </w:rPr>
        <w:t>(</w:t>
      </w:r>
      <w:r w:rsidRPr="00CB3136">
        <w:rPr>
          <w:rFonts w:ascii="Bookman Old Style" w:hAnsi="Bookman Old Style"/>
          <w:b/>
          <w:bCs/>
          <w:color w:val="000000" w:themeColor="text1"/>
          <w:sz w:val="22"/>
          <w:szCs w:val="22"/>
        </w:rPr>
        <w:t xml:space="preserve">Weekend Program) </w:t>
      </w:r>
      <w:r w:rsidR="00832042" w:rsidRPr="00CB3136">
        <w:rPr>
          <w:rFonts w:ascii="Bookman Old Style" w:hAnsi="Bookman Old Style"/>
          <w:b/>
          <w:bCs/>
          <w:color w:val="000000" w:themeColor="text1"/>
          <w:sz w:val="22"/>
          <w:szCs w:val="22"/>
        </w:rPr>
        <w:t>(</w:t>
      </w:r>
      <w:r w:rsidR="00832042" w:rsidRPr="00CB3136">
        <w:rPr>
          <w:rFonts w:ascii="Bookman Old Style" w:hAnsi="Bookman Old Style"/>
          <w:b/>
          <w:color w:val="000000" w:themeColor="text1"/>
          <w:sz w:val="16"/>
          <w:szCs w:val="14"/>
          <w:u w:val="single"/>
        </w:rPr>
        <w:t>Test</w:t>
      </w:r>
      <w:r w:rsidRPr="00CB3136">
        <w:rPr>
          <w:rFonts w:ascii="Bookman Old Style" w:hAnsi="Bookman Old Style"/>
          <w:b/>
          <w:color w:val="000000" w:themeColor="text1"/>
          <w:sz w:val="16"/>
          <w:szCs w:val="14"/>
          <w:u w:val="single"/>
        </w:rPr>
        <w:t xml:space="preserve"> time 9:00am Thursday</w:t>
      </w:r>
      <w:r w:rsidRPr="00CB3136">
        <w:rPr>
          <w:rFonts w:ascii="Bodoni MT Black" w:hAnsi="Bodoni MT Black"/>
          <w:b/>
          <w:color w:val="000000" w:themeColor="text1"/>
          <w:sz w:val="16"/>
          <w:szCs w:val="14"/>
          <w:u w:val="single"/>
        </w:rPr>
        <w:t xml:space="preserve">)  </w:t>
      </w:r>
    </w:p>
    <w:p w14:paraId="6FE61503" w14:textId="77777777" w:rsidR="00832042" w:rsidRPr="00CB3136" w:rsidRDefault="00832042" w:rsidP="00A56AEA">
      <w:pPr>
        <w:jc w:val="center"/>
        <w:rPr>
          <w:rFonts w:ascii="Bodoni MT Black" w:hAnsi="Bodoni MT Black"/>
          <w:b/>
          <w:color w:val="000000" w:themeColor="text1"/>
          <w:sz w:val="10"/>
          <w:szCs w:val="8"/>
          <w:u w:val="single"/>
        </w:rPr>
      </w:pPr>
    </w:p>
    <w:tbl>
      <w:tblPr>
        <w:tblW w:w="91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"/>
        <w:gridCol w:w="6936"/>
        <w:gridCol w:w="1697"/>
      </w:tblGrid>
      <w:tr w:rsidR="00CB3136" w:rsidRPr="00CB3136" w14:paraId="11B6F41C" w14:textId="77777777" w:rsidTr="00EE4669">
        <w:trPr>
          <w:jc w:val="center"/>
        </w:trPr>
        <w:tc>
          <w:tcPr>
            <w:tcW w:w="468" w:type="dxa"/>
            <w:vAlign w:val="center"/>
          </w:tcPr>
          <w:p w14:paraId="68C0F4E5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4D7FE91B" w14:textId="77777777" w:rsidR="00507C5E" w:rsidRPr="00CB3136" w:rsidRDefault="00507C5E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Admissions Forms will be available fr</w:t>
            </w:r>
            <w:r w:rsidR="00D60B00" w:rsidRPr="00CB3136">
              <w:rPr>
                <w:color w:val="000000" w:themeColor="text1"/>
                <w:sz w:val="20"/>
                <w:szCs w:val="20"/>
              </w:rPr>
              <w:t>om</w:t>
            </w:r>
            <w:r w:rsidRPr="00CB3136">
              <w:rPr>
                <w:color w:val="000000" w:themeColor="text1"/>
                <w:sz w:val="20"/>
                <w:szCs w:val="20"/>
              </w:rPr>
              <w:t xml:space="preserve"> </w:t>
            </w:r>
            <w:r w:rsidR="00D60B00" w:rsidRPr="00CB3136">
              <w:rPr>
                <w:color w:val="000000" w:themeColor="text1"/>
                <w:sz w:val="20"/>
                <w:szCs w:val="20"/>
              </w:rPr>
              <w:t xml:space="preserve">(for MS </w:t>
            </w:r>
            <w:r w:rsidR="00000E3D" w:rsidRPr="00CB3136">
              <w:rPr>
                <w:color w:val="000000" w:themeColor="text1"/>
                <w:sz w:val="20"/>
                <w:szCs w:val="20"/>
              </w:rPr>
              <w:t>and all transitional programs)</w:t>
            </w:r>
          </w:p>
        </w:tc>
        <w:tc>
          <w:tcPr>
            <w:tcW w:w="1697" w:type="dxa"/>
            <w:vAlign w:val="center"/>
          </w:tcPr>
          <w:p w14:paraId="3F1E8A93" w14:textId="78682F7E" w:rsidR="00507C5E" w:rsidRPr="00CB3136" w:rsidRDefault="006C1DB7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06</w:t>
            </w:r>
            <w:r w:rsidR="00507C5E" w:rsidRPr="00CB3136">
              <w:rPr>
                <w:bCs/>
                <w:color w:val="000000" w:themeColor="text1"/>
                <w:sz w:val="20"/>
                <w:szCs w:val="20"/>
              </w:rPr>
              <w:t>-09-</w:t>
            </w:r>
            <w:r w:rsidR="00507C5E" w:rsidRPr="00CB3136">
              <w:rPr>
                <w:color w:val="000000" w:themeColor="text1"/>
                <w:sz w:val="20"/>
                <w:szCs w:val="20"/>
              </w:rPr>
              <w:t>2020</w:t>
            </w:r>
          </w:p>
        </w:tc>
      </w:tr>
      <w:tr w:rsidR="00CB3136" w:rsidRPr="00CB3136" w14:paraId="54E1F5ED" w14:textId="77777777" w:rsidTr="00EE4669">
        <w:trPr>
          <w:jc w:val="center"/>
        </w:trPr>
        <w:tc>
          <w:tcPr>
            <w:tcW w:w="468" w:type="dxa"/>
            <w:vAlign w:val="center"/>
          </w:tcPr>
          <w:p w14:paraId="32BF8D52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799D50A3" w14:textId="77777777" w:rsidR="00507C5E" w:rsidRPr="00CB3136" w:rsidRDefault="00507C5E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Last date for submission of admission forms</w:t>
            </w:r>
            <w:r w:rsidR="00A15579" w:rsidRPr="00CB3136">
              <w:rPr>
                <w:color w:val="000000" w:themeColor="text1"/>
                <w:sz w:val="20"/>
                <w:szCs w:val="20"/>
              </w:rPr>
              <w:t xml:space="preserve"> </w:t>
            </w:r>
            <w:r w:rsidR="006F630F" w:rsidRPr="00CB3136">
              <w:rPr>
                <w:color w:val="000000" w:themeColor="text1"/>
                <w:sz w:val="20"/>
                <w:szCs w:val="20"/>
              </w:rPr>
              <w:t>(for MS and all transitional programs)</w:t>
            </w:r>
          </w:p>
        </w:tc>
        <w:tc>
          <w:tcPr>
            <w:tcW w:w="1697" w:type="dxa"/>
            <w:vAlign w:val="center"/>
          </w:tcPr>
          <w:p w14:paraId="232B72DB" w14:textId="77777777" w:rsidR="00507C5E" w:rsidRPr="00CB3136" w:rsidRDefault="002B4DE1" w:rsidP="00832042">
            <w:pPr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B3136">
              <w:rPr>
                <w:b/>
                <w:bCs/>
                <w:color w:val="000000" w:themeColor="text1"/>
                <w:sz w:val="20"/>
                <w:szCs w:val="20"/>
              </w:rPr>
              <w:t>16</w:t>
            </w:r>
            <w:r w:rsidR="00507C5E" w:rsidRPr="00CB3136">
              <w:rPr>
                <w:b/>
                <w:bCs/>
                <w:color w:val="000000" w:themeColor="text1"/>
                <w:sz w:val="20"/>
                <w:szCs w:val="20"/>
              </w:rPr>
              <w:t>-</w:t>
            </w:r>
            <w:r w:rsidR="00FD1CB2" w:rsidRPr="00CB3136">
              <w:rPr>
                <w:b/>
                <w:bCs/>
                <w:color w:val="000000" w:themeColor="text1"/>
                <w:sz w:val="20"/>
                <w:szCs w:val="20"/>
              </w:rPr>
              <w:t>10</w:t>
            </w:r>
            <w:r w:rsidR="00507C5E" w:rsidRPr="00CB3136">
              <w:rPr>
                <w:b/>
                <w:bCs/>
                <w:color w:val="000000" w:themeColor="text1"/>
                <w:sz w:val="20"/>
                <w:szCs w:val="20"/>
              </w:rPr>
              <w:t>-2020</w:t>
            </w:r>
          </w:p>
        </w:tc>
      </w:tr>
      <w:tr w:rsidR="00CB3136" w:rsidRPr="00CB3136" w14:paraId="736559F0" w14:textId="77777777" w:rsidTr="00EE4669">
        <w:trPr>
          <w:jc w:val="center"/>
        </w:trPr>
        <w:tc>
          <w:tcPr>
            <w:tcW w:w="468" w:type="dxa"/>
            <w:vAlign w:val="center"/>
          </w:tcPr>
          <w:p w14:paraId="7BA4720A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6EB7EDE1" w14:textId="77777777" w:rsidR="00507C5E" w:rsidRPr="00CB3136" w:rsidRDefault="00507C5E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 xml:space="preserve">Display of the list of eligible candidates for entry test </w:t>
            </w:r>
            <w:r w:rsidR="00CA01A0" w:rsidRPr="00CB3136">
              <w:rPr>
                <w:color w:val="000000" w:themeColor="text1"/>
                <w:sz w:val="20"/>
                <w:szCs w:val="20"/>
              </w:rPr>
              <w:t>(MSPT)</w:t>
            </w:r>
          </w:p>
        </w:tc>
        <w:tc>
          <w:tcPr>
            <w:tcW w:w="1697" w:type="dxa"/>
            <w:vAlign w:val="center"/>
          </w:tcPr>
          <w:p w14:paraId="212DC182" w14:textId="77777777" w:rsidR="00507C5E" w:rsidRPr="00CB3136" w:rsidRDefault="002B4DE1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20</w:t>
            </w:r>
            <w:r w:rsidR="00507C5E" w:rsidRPr="00CB3136">
              <w:rPr>
                <w:color w:val="000000" w:themeColor="text1"/>
                <w:sz w:val="20"/>
                <w:szCs w:val="20"/>
              </w:rPr>
              <w:t>-</w:t>
            </w:r>
            <w:r w:rsidR="00F043EF" w:rsidRPr="00CB3136">
              <w:rPr>
                <w:color w:val="000000" w:themeColor="text1"/>
                <w:sz w:val="20"/>
                <w:szCs w:val="20"/>
              </w:rPr>
              <w:t>10</w:t>
            </w:r>
            <w:r w:rsidR="00507C5E" w:rsidRPr="00CB3136">
              <w:rPr>
                <w:color w:val="000000" w:themeColor="text1"/>
                <w:sz w:val="20"/>
                <w:szCs w:val="20"/>
              </w:rPr>
              <w:t>-2020</w:t>
            </w:r>
          </w:p>
        </w:tc>
      </w:tr>
      <w:tr w:rsidR="00CB3136" w:rsidRPr="00CB3136" w14:paraId="335C60C3" w14:textId="77777777" w:rsidTr="00EE4669">
        <w:trPr>
          <w:jc w:val="center"/>
        </w:trPr>
        <w:tc>
          <w:tcPr>
            <w:tcW w:w="468" w:type="dxa"/>
            <w:vAlign w:val="center"/>
          </w:tcPr>
          <w:p w14:paraId="1238317E" w14:textId="77777777" w:rsidR="009B29B4" w:rsidRPr="00CB3136" w:rsidRDefault="009B29B4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10CF786E" w14:textId="77777777" w:rsidR="009B29B4" w:rsidRPr="00CB3136" w:rsidRDefault="009B29B4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Display of the list of eligible candidates for t-DPT, t-BSOT, t</w:t>
            </w:r>
            <w:r w:rsidR="00EB153D" w:rsidRPr="00CB3136">
              <w:rPr>
                <w:color w:val="000000" w:themeColor="text1"/>
                <w:sz w:val="20"/>
                <w:szCs w:val="20"/>
              </w:rPr>
              <w:t>-</w:t>
            </w:r>
            <w:r w:rsidRPr="00CB3136">
              <w:rPr>
                <w:color w:val="000000" w:themeColor="text1"/>
                <w:sz w:val="20"/>
                <w:szCs w:val="20"/>
              </w:rPr>
              <w:t>BSP&amp;O</w:t>
            </w:r>
          </w:p>
        </w:tc>
        <w:tc>
          <w:tcPr>
            <w:tcW w:w="1697" w:type="dxa"/>
            <w:vAlign w:val="center"/>
          </w:tcPr>
          <w:p w14:paraId="024BDCA5" w14:textId="77777777" w:rsidR="009B29B4" w:rsidRPr="00CB3136" w:rsidRDefault="002B4DE1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21</w:t>
            </w:r>
            <w:r w:rsidR="00F043EF" w:rsidRPr="00CB3136">
              <w:rPr>
                <w:color w:val="000000" w:themeColor="text1"/>
                <w:sz w:val="20"/>
                <w:szCs w:val="20"/>
              </w:rPr>
              <w:t>-10-2020</w:t>
            </w:r>
          </w:p>
        </w:tc>
      </w:tr>
      <w:tr w:rsidR="00CB3136" w:rsidRPr="00CB3136" w14:paraId="699C8A63" w14:textId="77777777" w:rsidTr="00EE4669">
        <w:trPr>
          <w:jc w:val="center"/>
        </w:trPr>
        <w:tc>
          <w:tcPr>
            <w:tcW w:w="468" w:type="dxa"/>
            <w:vAlign w:val="center"/>
          </w:tcPr>
          <w:p w14:paraId="79F8E2DE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  <w:bookmarkStart w:id="1" w:name="_GoBack" w:colFirst="1" w:colLast="2"/>
          </w:p>
        </w:tc>
        <w:tc>
          <w:tcPr>
            <w:tcW w:w="6936" w:type="dxa"/>
            <w:vAlign w:val="center"/>
          </w:tcPr>
          <w:p w14:paraId="5C24612C" w14:textId="77777777" w:rsidR="00507C5E" w:rsidRPr="00654A3A" w:rsidRDefault="00507C5E" w:rsidP="00832042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54A3A">
              <w:rPr>
                <w:b/>
                <w:bCs/>
                <w:color w:val="000000" w:themeColor="text1"/>
                <w:sz w:val="20"/>
                <w:szCs w:val="20"/>
              </w:rPr>
              <w:t>Entrance test for MSPT (Musculoskeletal &amp; Neurological)</w:t>
            </w:r>
          </w:p>
        </w:tc>
        <w:tc>
          <w:tcPr>
            <w:tcW w:w="1697" w:type="dxa"/>
            <w:vAlign w:val="center"/>
          </w:tcPr>
          <w:p w14:paraId="7AB0BF01" w14:textId="77777777" w:rsidR="00507C5E" w:rsidRPr="00654A3A" w:rsidRDefault="002B4DE1" w:rsidP="00832042">
            <w:pPr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654A3A">
              <w:rPr>
                <w:b/>
                <w:bCs/>
                <w:color w:val="000000" w:themeColor="text1"/>
                <w:sz w:val="20"/>
                <w:szCs w:val="20"/>
              </w:rPr>
              <w:t>22</w:t>
            </w:r>
            <w:r w:rsidR="000C162D" w:rsidRPr="00654A3A">
              <w:rPr>
                <w:b/>
                <w:bCs/>
                <w:color w:val="000000" w:themeColor="text1"/>
                <w:sz w:val="20"/>
                <w:szCs w:val="20"/>
              </w:rPr>
              <w:t>-10-2020</w:t>
            </w:r>
          </w:p>
        </w:tc>
      </w:tr>
      <w:bookmarkEnd w:id="1"/>
      <w:tr w:rsidR="00CB3136" w:rsidRPr="00CB3136" w14:paraId="369BD68B" w14:textId="77777777" w:rsidTr="00EE4669">
        <w:trPr>
          <w:jc w:val="center"/>
        </w:trPr>
        <w:tc>
          <w:tcPr>
            <w:tcW w:w="468" w:type="dxa"/>
            <w:vAlign w:val="center"/>
          </w:tcPr>
          <w:p w14:paraId="3575F013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0887E944" w14:textId="77777777" w:rsidR="00507C5E" w:rsidRPr="00CB3136" w:rsidRDefault="00507C5E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 xml:space="preserve">Display of entrance test result  </w:t>
            </w:r>
          </w:p>
        </w:tc>
        <w:tc>
          <w:tcPr>
            <w:tcW w:w="1697" w:type="dxa"/>
            <w:vAlign w:val="center"/>
          </w:tcPr>
          <w:p w14:paraId="610C7971" w14:textId="77777777" w:rsidR="00507C5E" w:rsidRPr="00CB3136" w:rsidRDefault="002B4DE1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22</w:t>
            </w:r>
            <w:r w:rsidR="000C162D" w:rsidRPr="00CB3136">
              <w:rPr>
                <w:color w:val="000000" w:themeColor="text1"/>
                <w:sz w:val="20"/>
                <w:szCs w:val="20"/>
              </w:rPr>
              <w:t>-10-2020</w:t>
            </w:r>
          </w:p>
        </w:tc>
      </w:tr>
      <w:tr w:rsidR="00CB3136" w:rsidRPr="00CB3136" w14:paraId="7215DA3C" w14:textId="77777777" w:rsidTr="00EE4669">
        <w:trPr>
          <w:jc w:val="center"/>
        </w:trPr>
        <w:tc>
          <w:tcPr>
            <w:tcW w:w="468" w:type="dxa"/>
            <w:vAlign w:val="center"/>
          </w:tcPr>
          <w:p w14:paraId="13825AF4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0AE80EEC" w14:textId="77777777" w:rsidR="00507C5E" w:rsidRPr="00CB3136" w:rsidRDefault="00507C5E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Display of the list of shortlisted candidates for interview</w:t>
            </w:r>
          </w:p>
        </w:tc>
        <w:tc>
          <w:tcPr>
            <w:tcW w:w="1697" w:type="dxa"/>
            <w:vAlign w:val="center"/>
          </w:tcPr>
          <w:p w14:paraId="039123C4" w14:textId="77777777" w:rsidR="00507C5E" w:rsidRPr="00CB3136" w:rsidRDefault="002B4DE1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22</w:t>
            </w:r>
            <w:r w:rsidR="000C162D" w:rsidRPr="00CB3136">
              <w:rPr>
                <w:color w:val="000000" w:themeColor="text1"/>
                <w:sz w:val="20"/>
                <w:szCs w:val="20"/>
              </w:rPr>
              <w:t>-10</w:t>
            </w:r>
            <w:r w:rsidR="00507C5E" w:rsidRPr="00CB3136">
              <w:rPr>
                <w:color w:val="000000" w:themeColor="text1"/>
                <w:sz w:val="20"/>
                <w:szCs w:val="20"/>
              </w:rPr>
              <w:t>-2020</w:t>
            </w:r>
          </w:p>
        </w:tc>
      </w:tr>
      <w:tr w:rsidR="00CB3136" w:rsidRPr="00CB3136" w14:paraId="0C234E32" w14:textId="77777777" w:rsidTr="00EE4669">
        <w:trPr>
          <w:jc w:val="center"/>
        </w:trPr>
        <w:tc>
          <w:tcPr>
            <w:tcW w:w="468" w:type="dxa"/>
            <w:vAlign w:val="center"/>
          </w:tcPr>
          <w:p w14:paraId="4B622D4D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1070C668" w14:textId="77777777" w:rsidR="00507C5E" w:rsidRPr="00CB3136" w:rsidRDefault="00507C5E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 xml:space="preserve">Interview of shortlisted candidates </w:t>
            </w:r>
            <w:r w:rsidR="00EE4240" w:rsidRPr="00CB3136">
              <w:rPr>
                <w:color w:val="000000" w:themeColor="text1"/>
                <w:sz w:val="20"/>
                <w:szCs w:val="20"/>
              </w:rPr>
              <w:t>MSPT</w:t>
            </w:r>
          </w:p>
        </w:tc>
        <w:tc>
          <w:tcPr>
            <w:tcW w:w="1697" w:type="dxa"/>
            <w:vAlign w:val="center"/>
          </w:tcPr>
          <w:p w14:paraId="517838AE" w14:textId="77777777" w:rsidR="00507C5E" w:rsidRPr="00CB3136" w:rsidRDefault="002B4DE1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22</w:t>
            </w:r>
            <w:r w:rsidR="000C162D" w:rsidRPr="00CB3136">
              <w:rPr>
                <w:color w:val="000000" w:themeColor="text1"/>
                <w:sz w:val="20"/>
                <w:szCs w:val="20"/>
              </w:rPr>
              <w:t>-10-2020</w:t>
            </w:r>
          </w:p>
        </w:tc>
      </w:tr>
      <w:tr w:rsidR="00CB3136" w:rsidRPr="00CB3136" w14:paraId="42AE8C54" w14:textId="77777777" w:rsidTr="00EE4669">
        <w:trPr>
          <w:jc w:val="center"/>
        </w:trPr>
        <w:tc>
          <w:tcPr>
            <w:tcW w:w="468" w:type="dxa"/>
            <w:vAlign w:val="center"/>
          </w:tcPr>
          <w:p w14:paraId="417B859E" w14:textId="77777777" w:rsidR="00424A1A" w:rsidRPr="00CB3136" w:rsidRDefault="00424A1A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3AC1D3BE" w14:textId="77777777" w:rsidR="00424A1A" w:rsidRPr="00CB3136" w:rsidRDefault="00424A1A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Interview of shortlisted candidates t-DPT, t-BSOT, t-BSP&amp;O</w:t>
            </w:r>
          </w:p>
        </w:tc>
        <w:tc>
          <w:tcPr>
            <w:tcW w:w="1697" w:type="dxa"/>
            <w:vAlign w:val="center"/>
          </w:tcPr>
          <w:p w14:paraId="38E4F598" w14:textId="77777777" w:rsidR="00424A1A" w:rsidRPr="00CB3136" w:rsidRDefault="00A90174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23</w:t>
            </w:r>
            <w:r w:rsidR="00646B3E" w:rsidRPr="00CB3136">
              <w:rPr>
                <w:color w:val="000000" w:themeColor="text1"/>
                <w:sz w:val="20"/>
                <w:szCs w:val="20"/>
              </w:rPr>
              <w:t>-10-2020</w:t>
            </w:r>
          </w:p>
        </w:tc>
      </w:tr>
      <w:tr w:rsidR="00CB3136" w:rsidRPr="00CB3136" w14:paraId="0346ACF0" w14:textId="77777777" w:rsidTr="00EE4669">
        <w:trPr>
          <w:jc w:val="center"/>
        </w:trPr>
        <w:tc>
          <w:tcPr>
            <w:tcW w:w="468" w:type="dxa"/>
            <w:vAlign w:val="center"/>
          </w:tcPr>
          <w:p w14:paraId="3D4A50A0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6703E95B" w14:textId="77777777" w:rsidR="00507C5E" w:rsidRPr="00CB3136" w:rsidRDefault="00507C5E" w:rsidP="00832042">
            <w:pPr>
              <w:rPr>
                <w:b/>
                <w:color w:val="000000" w:themeColor="text1"/>
                <w:sz w:val="20"/>
                <w:szCs w:val="20"/>
              </w:rPr>
            </w:pPr>
            <w:r w:rsidRPr="00CB3136">
              <w:rPr>
                <w:b/>
                <w:color w:val="000000" w:themeColor="text1"/>
                <w:sz w:val="20"/>
                <w:szCs w:val="20"/>
              </w:rPr>
              <w:t xml:space="preserve">Display of the final merit list of selected candidates </w:t>
            </w:r>
          </w:p>
        </w:tc>
        <w:tc>
          <w:tcPr>
            <w:tcW w:w="1697" w:type="dxa"/>
            <w:vAlign w:val="center"/>
          </w:tcPr>
          <w:p w14:paraId="1C1C4318" w14:textId="77777777" w:rsidR="00507C5E" w:rsidRPr="00CB3136" w:rsidRDefault="00EE1804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2</w:t>
            </w:r>
            <w:r w:rsidR="00A90174" w:rsidRPr="00CB3136">
              <w:rPr>
                <w:color w:val="000000" w:themeColor="text1"/>
                <w:sz w:val="20"/>
                <w:szCs w:val="20"/>
              </w:rPr>
              <w:t>7</w:t>
            </w:r>
            <w:r w:rsidR="000C162D" w:rsidRPr="00CB3136">
              <w:rPr>
                <w:color w:val="000000" w:themeColor="text1"/>
                <w:sz w:val="20"/>
                <w:szCs w:val="20"/>
              </w:rPr>
              <w:t>-10</w:t>
            </w:r>
            <w:r w:rsidR="00507C5E" w:rsidRPr="00CB3136">
              <w:rPr>
                <w:color w:val="000000" w:themeColor="text1"/>
                <w:sz w:val="20"/>
                <w:szCs w:val="20"/>
              </w:rPr>
              <w:t>-2020</w:t>
            </w:r>
          </w:p>
        </w:tc>
      </w:tr>
      <w:tr w:rsidR="00CB3136" w:rsidRPr="00CB3136" w14:paraId="49087EC9" w14:textId="77777777" w:rsidTr="00EE4669">
        <w:trPr>
          <w:jc w:val="center"/>
        </w:trPr>
        <w:tc>
          <w:tcPr>
            <w:tcW w:w="468" w:type="dxa"/>
            <w:vAlign w:val="center"/>
          </w:tcPr>
          <w:p w14:paraId="49653606" w14:textId="77777777" w:rsidR="00D520F6" w:rsidRPr="00CB3136" w:rsidRDefault="00D520F6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4AD65EEB" w14:textId="77777777" w:rsidR="00D520F6" w:rsidRPr="00CB3136" w:rsidRDefault="00D520F6" w:rsidP="00832042">
            <w:pPr>
              <w:rPr>
                <w:b/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Submission of Queries/objections/claims</w:t>
            </w:r>
          </w:p>
        </w:tc>
        <w:tc>
          <w:tcPr>
            <w:tcW w:w="1697" w:type="dxa"/>
            <w:vAlign w:val="center"/>
          </w:tcPr>
          <w:p w14:paraId="1D044CF1" w14:textId="77777777" w:rsidR="00D520F6" w:rsidRPr="00CB3136" w:rsidRDefault="00FE1E15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2</w:t>
            </w:r>
            <w:r w:rsidR="00A90174" w:rsidRPr="00CB3136">
              <w:rPr>
                <w:color w:val="000000" w:themeColor="text1"/>
                <w:sz w:val="20"/>
                <w:szCs w:val="20"/>
              </w:rPr>
              <w:t>9</w:t>
            </w:r>
            <w:r w:rsidR="00D520F6" w:rsidRPr="00CB3136">
              <w:rPr>
                <w:color w:val="000000" w:themeColor="text1"/>
                <w:sz w:val="20"/>
                <w:szCs w:val="20"/>
              </w:rPr>
              <w:t>-10-2020</w:t>
            </w:r>
          </w:p>
        </w:tc>
      </w:tr>
      <w:tr w:rsidR="00CB3136" w:rsidRPr="00CB3136" w14:paraId="135A84F1" w14:textId="77777777" w:rsidTr="00EE4669">
        <w:trPr>
          <w:jc w:val="center"/>
        </w:trPr>
        <w:tc>
          <w:tcPr>
            <w:tcW w:w="468" w:type="dxa"/>
            <w:vAlign w:val="center"/>
          </w:tcPr>
          <w:p w14:paraId="65F4B890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78595A74" w14:textId="77777777" w:rsidR="00507C5E" w:rsidRPr="00CB3136" w:rsidRDefault="00507C5E" w:rsidP="00832042">
            <w:pPr>
              <w:rPr>
                <w:b/>
                <w:color w:val="000000" w:themeColor="text1"/>
                <w:sz w:val="20"/>
                <w:szCs w:val="20"/>
              </w:rPr>
            </w:pPr>
            <w:r w:rsidRPr="00CB3136">
              <w:rPr>
                <w:b/>
                <w:color w:val="000000" w:themeColor="text1"/>
                <w:sz w:val="20"/>
                <w:szCs w:val="20"/>
              </w:rPr>
              <w:t xml:space="preserve">Last date of fee submission for selected candidates </w:t>
            </w:r>
          </w:p>
        </w:tc>
        <w:tc>
          <w:tcPr>
            <w:tcW w:w="1697" w:type="dxa"/>
            <w:vAlign w:val="center"/>
          </w:tcPr>
          <w:p w14:paraId="16F014CC" w14:textId="77777777" w:rsidR="00507C5E" w:rsidRPr="00CB3136" w:rsidRDefault="001E048E" w:rsidP="00832042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06</w:t>
            </w:r>
            <w:r w:rsidR="00D520F6" w:rsidRPr="00CB3136">
              <w:rPr>
                <w:color w:val="000000" w:themeColor="text1"/>
                <w:sz w:val="20"/>
                <w:szCs w:val="20"/>
              </w:rPr>
              <w:t>-1</w:t>
            </w:r>
            <w:r w:rsidRPr="00CB3136">
              <w:rPr>
                <w:color w:val="000000" w:themeColor="text1"/>
                <w:sz w:val="20"/>
                <w:szCs w:val="20"/>
              </w:rPr>
              <w:t>1</w:t>
            </w:r>
            <w:r w:rsidR="00507C5E" w:rsidRPr="00CB3136">
              <w:rPr>
                <w:color w:val="000000" w:themeColor="text1"/>
                <w:sz w:val="20"/>
                <w:szCs w:val="20"/>
              </w:rPr>
              <w:t>-2020</w:t>
            </w:r>
          </w:p>
        </w:tc>
      </w:tr>
      <w:tr w:rsidR="00507C5E" w:rsidRPr="00CB3136" w14:paraId="4D65D348" w14:textId="77777777" w:rsidTr="00EE4669">
        <w:trPr>
          <w:jc w:val="center"/>
        </w:trPr>
        <w:tc>
          <w:tcPr>
            <w:tcW w:w="468" w:type="dxa"/>
            <w:vAlign w:val="center"/>
          </w:tcPr>
          <w:p w14:paraId="12AAD92F" w14:textId="77777777" w:rsidR="00507C5E" w:rsidRPr="00CB3136" w:rsidRDefault="00507C5E" w:rsidP="00832042">
            <w:pPr>
              <w:pStyle w:val="ListParagraph"/>
              <w:numPr>
                <w:ilvl w:val="0"/>
                <w:numId w:val="31"/>
              </w:num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936" w:type="dxa"/>
            <w:vAlign w:val="center"/>
          </w:tcPr>
          <w:p w14:paraId="3F5AAC6D" w14:textId="77777777" w:rsidR="00507C5E" w:rsidRPr="00CB3136" w:rsidRDefault="00507C5E" w:rsidP="00832042">
            <w:pPr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 xml:space="preserve">Commencement of classes </w:t>
            </w:r>
          </w:p>
        </w:tc>
        <w:tc>
          <w:tcPr>
            <w:tcW w:w="1697" w:type="dxa"/>
            <w:vAlign w:val="center"/>
          </w:tcPr>
          <w:p w14:paraId="1495AEF6" w14:textId="77777777" w:rsidR="00507C5E" w:rsidRPr="00CB3136" w:rsidRDefault="004914FC" w:rsidP="00D520F6">
            <w:pPr>
              <w:jc w:val="right"/>
              <w:rPr>
                <w:color w:val="000000" w:themeColor="text1"/>
                <w:sz w:val="20"/>
                <w:szCs w:val="20"/>
              </w:rPr>
            </w:pPr>
            <w:r w:rsidRPr="00CB3136">
              <w:rPr>
                <w:color w:val="000000" w:themeColor="text1"/>
                <w:sz w:val="20"/>
                <w:szCs w:val="20"/>
              </w:rPr>
              <w:t>14</w:t>
            </w:r>
            <w:r w:rsidR="00507C5E" w:rsidRPr="00CB3136">
              <w:rPr>
                <w:color w:val="000000" w:themeColor="text1"/>
                <w:sz w:val="20"/>
                <w:szCs w:val="20"/>
              </w:rPr>
              <w:t>-</w:t>
            </w:r>
            <w:r w:rsidR="00D520F6" w:rsidRPr="00CB3136">
              <w:rPr>
                <w:color w:val="000000" w:themeColor="text1"/>
                <w:sz w:val="20"/>
                <w:szCs w:val="20"/>
              </w:rPr>
              <w:t>1</w:t>
            </w:r>
            <w:r w:rsidR="00AB5292" w:rsidRPr="00CB3136">
              <w:rPr>
                <w:color w:val="000000" w:themeColor="text1"/>
                <w:sz w:val="20"/>
                <w:szCs w:val="20"/>
              </w:rPr>
              <w:t>1</w:t>
            </w:r>
            <w:r w:rsidR="00507C5E" w:rsidRPr="00CB3136">
              <w:rPr>
                <w:color w:val="000000" w:themeColor="text1"/>
                <w:sz w:val="20"/>
                <w:szCs w:val="20"/>
              </w:rPr>
              <w:t>-2020</w:t>
            </w:r>
          </w:p>
        </w:tc>
      </w:tr>
    </w:tbl>
    <w:p w14:paraId="566748AC" w14:textId="77777777" w:rsidR="00507C5E" w:rsidRPr="00CB3136" w:rsidRDefault="00507C5E" w:rsidP="00507C5E">
      <w:pPr>
        <w:pStyle w:val="ListParagraph"/>
        <w:jc w:val="both"/>
        <w:rPr>
          <w:rFonts w:cs="Calibri"/>
          <w:b/>
          <w:color w:val="000000" w:themeColor="text1"/>
          <w:sz w:val="10"/>
        </w:rPr>
      </w:pPr>
    </w:p>
    <w:p w14:paraId="535BCE51" w14:textId="77777777" w:rsidR="00507C5E" w:rsidRPr="00CB3136" w:rsidRDefault="00507C5E" w:rsidP="00507C5E">
      <w:pPr>
        <w:pStyle w:val="NoSpacing"/>
        <w:rPr>
          <w:b/>
          <w:color w:val="000000" w:themeColor="text1"/>
          <w:sz w:val="10"/>
          <w:szCs w:val="10"/>
        </w:rPr>
      </w:pPr>
    </w:p>
    <w:p w14:paraId="0406DF7B" w14:textId="77777777" w:rsidR="00507C5E" w:rsidRPr="00CB3136" w:rsidRDefault="00507C5E" w:rsidP="00507C5E">
      <w:pPr>
        <w:pStyle w:val="NoSpacing"/>
        <w:rPr>
          <w:b/>
          <w:color w:val="000000" w:themeColor="text1"/>
          <w:sz w:val="22"/>
          <w:szCs w:val="22"/>
        </w:rPr>
      </w:pPr>
      <w:r w:rsidRPr="00CB3136">
        <w:rPr>
          <w:b/>
          <w:color w:val="000000" w:themeColor="text1"/>
          <w:sz w:val="22"/>
          <w:szCs w:val="22"/>
        </w:rPr>
        <w:t xml:space="preserve">IMPORTANT INSTRUCTIONS: </w:t>
      </w:r>
    </w:p>
    <w:p w14:paraId="16B8344C" w14:textId="77777777" w:rsidR="00507C5E" w:rsidRPr="00CB3136" w:rsidRDefault="00507C5E" w:rsidP="00507C5E">
      <w:pPr>
        <w:pStyle w:val="NoSpacing"/>
        <w:rPr>
          <w:b/>
          <w:color w:val="000000" w:themeColor="text1"/>
          <w:sz w:val="4"/>
          <w:szCs w:val="4"/>
        </w:rPr>
      </w:pPr>
    </w:p>
    <w:p w14:paraId="33BB0D72" w14:textId="77777777" w:rsidR="00507C5E" w:rsidRPr="00CB3136" w:rsidRDefault="00507C5E" w:rsidP="00507C5E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 xml:space="preserve">Applicant must study the Admission Policy of KMU and the Prospectus in order to understand the Rules and Regulations regarding, </w:t>
      </w:r>
      <w:r w:rsidRPr="00CB3136">
        <w:rPr>
          <w:color w:val="000000" w:themeColor="text1"/>
          <w:spacing w:val="1"/>
          <w:sz w:val="18"/>
          <w:szCs w:val="18"/>
        </w:rPr>
        <w:t>admission procedure, distribution of seats, examination / tuition fees and admission cancellation policy etc.</w:t>
      </w:r>
    </w:p>
    <w:p w14:paraId="29FF8CFB" w14:textId="77777777" w:rsidR="00507C5E" w:rsidRPr="00CB3136" w:rsidRDefault="00507C5E" w:rsidP="00507C5E">
      <w:pPr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lastRenderedPageBreak/>
        <w:t>Admission forms, Bank deposit slips along with prospectus is available on the official website (</w:t>
      </w:r>
      <w:hyperlink r:id="rId11" w:history="1">
        <w:r w:rsidRPr="00CB3136">
          <w:rPr>
            <w:rStyle w:val="Hyperlink"/>
            <w:color w:val="000000" w:themeColor="text1"/>
            <w:sz w:val="18"/>
            <w:szCs w:val="18"/>
          </w:rPr>
          <w:t>www.kmu.edu.pk</w:t>
        </w:r>
      </w:hyperlink>
      <w:r w:rsidRPr="00CB3136">
        <w:rPr>
          <w:color w:val="000000" w:themeColor="text1"/>
          <w:sz w:val="18"/>
          <w:szCs w:val="18"/>
        </w:rPr>
        <w:t xml:space="preserve">). </w:t>
      </w:r>
    </w:p>
    <w:p w14:paraId="4BD0465C" w14:textId="77777777" w:rsidR="00507C5E" w:rsidRPr="00CB3136" w:rsidRDefault="00507C5E" w:rsidP="00507C5E">
      <w:pPr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 xml:space="preserve">Recent passport size photograph (03), attested copies of all educational testimonials (degrees/certificates &amp; DMCs) of SSC and onward, experience certificates (from government/semi government/autonomous bodies), domicile and copy of Computerized National Identity Card. </w:t>
      </w:r>
    </w:p>
    <w:p w14:paraId="102814B6" w14:textId="77777777" w:rsidR="00507C5E" w:rsidRPr="00CB3136" w:rsidRDefault="00507C5E" w:rsidP="00507C5E">
      <w:pPr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>In-service candidates shall apply through proper channel.</w:t>
      </w:r>
    </w:p>
    <w:p w14:paraId="6CAF430F" w14:textId="77777777" w:rsidR="00507C5E" w:rsidRPr="00CB3136" w:rsidRDefault="00507C5E" w:rsidP="00507C5E">
      <w:pPr>
        <w:pStyle w:val="NoSpacing"/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>Decision of the admission committee shall be final.</w:t>
      </w:r>
    </w:p>
    <w:p w14:paraId="1AAC9874" w14:textId="77777777" w:rsidR="00507C5E" w:rsidRPr="00CB3136" w:rsidRDefault="00507C5E" w:rsidP="00507C5E">
      <w:pPr>
        <w:pStyle w:val="NoSpacing"/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>Incomplete applications forms will not be entertained.</w:t>
      </w:r>
    </w:p>
    <w:p w14:paraId="6A61534F" w14:textId="77777777" w:rsidR="00507C5E" w:rsidRPr="00CB3136" w:rsidRDefault="00507C5E" w:rsidP="00507C5E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>Application forms with any false statement, the candidate will be rejected.</w:t>
      </w:r>
    </w:p>
    <w:p w14:paraId="32C5EE3E" w14:textId="77777777" w:rsidR="00507C5E" w:rsidRPr="00CB3136" w:rsidRDefault="00507C5E" w:rsidP="00507C5E">
      <w:pPr>
        <w:pStyle w:val="NoSpacing"/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>Only shortlisted candidates will be interviewed in the light of original documents.</w:t>
      </w:r>
    </w:p>
    <w:p w14:paraId="6E51939E" w14:textId="77777777" w:rsidR="00507C5E" w:rsidRPr="00CB3136" w:rsidRDefault="00507C5E" w:rsidP="00507C5E">
      <w:pPr>
        <w:pStyle w:val="NoSpacing"/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>Khyber Medical University reserves the right to make changes at any time. Change made will be notified in advance.</w:t>
      </w:r>
    </w:p>
    <w:p w14:paraId="4A98FF19" w14:textId="77777777" w:rsidR="00507C5E" w:rsidRPr="00CB3136" w:rsidRDefault="00507C5E" w:rsidP="00507C5E">
      <w:pPr>
        <w:pStyle w:val="NoSpacing"/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 xml:space="preserve">All the selected candidates for admission shall deposit their admission fee on prescribed bank receipt to be obtained from the respective Institute. </w:t>
      </w:r>
    </w:p>
    <w:p w14:paraId="6A7F2EBB" w14:textId="77777777" w:rsidR="00507C5E" w:rsidRPr="00CB3136" w:rsidRDefault="00507C5E" w:rsidP="00507C5E">
      <w:pPr>
        <w:pStyle w:val="ListParagraph"/>
        <w:keepLines/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>University reserves the right to reject any or all applications or any other modifications at any time.</w:t>
      </w:r>
    </w:p>
    <w:p w14:paraId="2C30B52B" w14:textId="77777777" w:rsidR="00507C5E" w:rsidRPr="00CB3136" w:rsidRDefault="00507C5E" w:rsidP="00507C5E">
      <w:pPr>
        <w:pStyle w:val="ListParagraph"/>
        <w:keepLines/>
        <w:numPr>
          <w:ilvl w:val="0"/>
          <w:numId w:val="32"/>
        </w:numPr>
        <w:jc w:val="both"/>
        <w:rPr>
          <w:color w:val="000000" w:themeColor="text1"/>
          <w:sz w:val="18"/>
          <w:szCs w:val="18"/>
        </w:rPr>
      </w:pPr>
      <w:r w:rsidRPr="00CB3136">
        <w:rPr>
          <w:color w:val="000000" w:themeColor="text1"/>
          <w:sz w:val="18"/>
          <w:szCs w:val="18"/>
        </w:rPr>
        <w:t xml:space="preserve">No separate call letters shall be issued for offer of admission/interview/fee deposit and all such information shall be displayed/uploaded on the official website </w:t>
      </w:r>
      <w:hyperlink r:id="rId12" w:history="1">
        <w:r w:rsidRPr="00CB3136">
          <w:rPr>
            <w:rStyle w:val="Hyperlink"/>
            <w:color w:val="000000" w:themeColor="text1"/>
            <w:sz w:val="18"/>
            <w:szCs w:val="18"/>
          </w:rPr>
          <w:t>http://www.kmu.edu.pk</w:t>
        </w:r>
      </w:hyperlink>
      <w:r w:rsidRPr="00CB3136">
        <w:rPr>
          <w:color w:val="000000" w:themeColor="text1"/>
          <w:sz w:val="18"/>
          <w:szCs w:val="18"/>
        </w:rPr>
        <w:t>.</w:t>
      </w:r>
    </w:p>
    <w:p w14:paraId="63A3086A" w14:textId="77777777" w:rsidR="00507C5E" w:rsidRPr="00CB3136" w:rsidRDefault="00507C5E" w:rsidP="00507C5E">
      <w:pPr>
        <w:numPr>
          <w:ilvl w:val="0"/>
          <w:numId w:val="32"/>
        </w:numPr>
        <w:spacing w:after="200" w:line="276" w:lineRule="auto"/>
        <w:rPr>
          <w:b/>
          <w:color w:val="000000" w:themeColor="text1"/>
          <w:sz w:val="18"/>
          <w:szCs w:val="18"/>
          <w:lang w:val="en-GB"/>
        </w:rPr>
      </w:pPr>
      <w:r w:rsidRPr="00CB3136">
        <w:rPr>
          <w:b/>
          <w:color w:val="000000" w:themeColor="text1"/>
          <w:sz w:val="18"/>
          <w:szCs w:val="18"/>
          <w:lang w:val="en-GB"/>
        </w:rPr>
        <w:t>Application form shall be submitted on due date to the office of the  Director KMU Institute of Physical Medicine &amp; Rehabilitation Main Building Phase-V, Hayatabad Peshawar. Tel: +92-91-9217266.</w:t>
      </w:r>
    </w:p>
    <w:p w14:paraId="0086A387" w14:textId="77777777" w:rsidR="00507C5E" w:rsidRPr="00CB3136" w:rsidRDefault="00507C5E" w:rsidP="00507C5E">
      <w:pPr>
        <w:pStyle w:val="ListParagraph"/>
        <w:tabs>
          <w:tab w:val="left" w:pos="9092"/>
        </w:tabs>
        <w:rPr>
          <w:b/>
          <w:color w:val="000000" w:themeColor="text1"/>
          <w:sz w:val="2"/>
          <w:szCs w:val="2"/>
        </w:rPr>
      </w:pPr>
      <w:r w:rsidRPr="00CB3136">
        <w:rPr>
          <w:b/>
          <w:color w:val="000000" w:themeColor="text1"/>
          <w:sz w:val="20"/>
          <w:szCs w:val="20"/>
        </w:rPr>
        <w:tab/>
      </w:r>
    </w:p>
    <w:p w14:paraId="483C1D6D" w14:textId="77777777" w:rsidR="00507C5E" w:rsidRPr="00CB3136" w:rsidRDefault="00D56FE1" w:rsidP="00507C5E">
      <w:pPr>
        <w:pStyle w:val="ListParagraph"/>
        <w:jc w:val="center"/>
        <w:rPr>
          <w:b/>
          <w:color w:val="000000" w:themeColor="text1"/>
          <w:sz w:val="20"/>
          <w:szCs w:val="20"/>
        </w:rPr>
      </w:pPr>
      <w:r w:rsidRPr="00CB3136">
        <w:rPr>
          <w:b/>
          <w:color w:val="000000" w:themeColor="text1"/>
          <w:sz w:val="20"/>
          <w:szCs w:val="20"/>
        </w:rPr>
        <w:t>DIRECTOR</w:t>
      </w:r>
      <w:r w:rsidR="00A57199" w:rsidRPr="00CB3136">
        <w:rPr>
          <w:b/>
          <w:color w:val="000000" w:themeColor="text1"/>
          <w:sz w:val="20"/>
          <w:szCs w:val="20"/>
        </w:rPr>
        <w:t xml:space="preserve"> </w:t>
      </w:r>
      <w:r w:rsidR="006377E8" w:rsidRPr="00CB3136">
        <w:rPr>
          <w:b/>
          <w:color w:val="000000" w:themeColor="text1"/>
          <w:sz w:val="20"/>
          <w:szCs w:val="20"/>
        </w:rPr>
        <w:t xml:space="preserve">ACADEMICS AND ADMISSIONS  </w:t>
      </w:r>
    </w:p>
    <w:p w14:paraId="4541BEF5" w14:textId="77777777" w:rsidR="00D8299B" w:rsidRPr="00CB3136" w:rsidRDefault="00507C5E" w:rsidP="00D56FE1">
      <w:pPr>
        <w:pStyle w:val="ListParagraph"/>
        <w:jc w:val="center"/>
        <w:rPr>
          <w:rFonts w:ascii="Arial" w:hAnsi="Arial" w:cs="Arial"/>
          <w:color w:val="000000" w:themeColor="text1"/>
          <w:sz w:val="18"/>
          <w:szCs w:val="18"/>
        </w:rPr>
      </w:pPr>
      <w:r w:rsidRPr="00CB3136">
        <w:rPr>
          <w:b/>
          <w:color w:val="000000" w:themeColor="text1"/>
          <w:sz w:val="20"/>
          <w:szCs w:val="20"/>
        </w:rPr>
        <w:t xml:space="preserve">Khyber Medical University, Phase-V, </w:t>
      </w:r>
      <w:r w:rsidR="000B7682" w:rsidRPr="00CB3136">
        <w:rPr>
          <w:b/>
          <w:color w:val="000000" w:themeColor="text1"/>
          <w:sz w:val="20"/>
          <w:szCs w:val="20"/>
        </w:rPr>
        <w:t>Hayatabad, Peshawar</w:t>
      </w:r>
    </w:p>
    <w:sectPr w:rsidR="00D8299B" w:rsidRPr="00CB3136" w:rsidSect="004E7943">
      <w:pgSz w:w="11907" w:h="16839" w:code="9"/>
      <w:pgMar w:top="720" w:right="1152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2AB19" w14:textId="77777777" w:rsidR="00F9754A" w:rsidRDefault="00F9754A">
      <w:r>
        <w:separator/>
      </w:r>
    </w:p>
  </w:endnote>
  <w:endnote w:type="continuationSeparator" w:id="0">
    <w:p w14:paraId="03813343" w14:textId="77777777" w:rsidR="00F9754A" w:rsidRDefault="00F975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MT Black">
    <w:altName w:val="Cambria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C604F" w14:textId="77777777" w:rsidR="00F9754A" w:rsidRDefault="00F9754A">
      <w:r>
        <w:separator/>
      </w:r>
    </w:p>
  </w:footnote>
  <w:footnote w:type="continuationSeparator" w:id="0">
    <w:p w14:paraId="33B56534" w14:textId="77777777" w:rsidR="00F9754A" w:rsidRDefault="00F975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69B4"/>
    <w:multiLevelType w:val="hybridMultilevel"/>
    <w:tmpl w:val="3B50ECC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5DF73A5"/>
    <w:multiLevelType w:val="hybridMultilevel"/>
    <w:tmpl w:val="176E3186"/>
    <w:lvl w:ilvl="0" w:tplc="463CE2EC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4492E"/>
    <w:multiLevelType w:val="hybridMultilevel"/>
    <w:tmpl w:val="7A14D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600D4"/>
    <w:multiLevelType w:val="hybridMultilevel"/>
    <w:tmpl w:val="FB487DC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0B00A6"/>
    <w:multiLevelType w:val="hybridMultilevel"/>
    <w:tmpl w:val="ABBCED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EB006E"/>
    <w:multiLevelType w:val="hybridMultilevel"/>
    <w:tmpl w:val="2668AA98"/>
    <w:lvl w:ilvl="0" w:tplc="D972A4F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DB40CF"/>
    <w:multiLevelType w:val="hybridMultilevel"/>
    <w:tmpl w:val="DF02FCAA"/>
    <w:lvl w:ilvl="0" w:tplc="AFA84DDA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21A24"/>
    <w:multiLevelType w:val="hybridMultilevel"/>
    <w:tmpl w:val="2668AA98"/>
    <w:lvl w:ilvl="0" w:tplc="D972A4F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D1FA3"/>
    <w:multiLevelType w:val="hybridMultilevel"/>
    <w:tmpl w:val="8FA2AF24"/>
    <w:lvl w:ilvl="0" w:tplc="726E5E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895BCF"/>
    <w:multiLevelType w:val="hybridMultilevel"/>
    <w:tmpl w:val="A266B55E"/>
    <w:lvl w:ilvl="0" w:tplc="6534DFE4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396B3B"/>
    <w:multiLevelType w:val="hybridMultilevel"/>
    <w:tmpl w:val="EDA6799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10AC6"/>
    <w:multiLevelType w:val="hybridMultilevel"/>
    <w:tmpl w:val="F418E022"/>
    <w:lvl w:ilvl="0" w:tplc="0409000F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9DB2553A">
      <w:start w:val="1"/>
      <w:numFmt w:val="decimal"/>
      <w:lvlText w:val="%2."/>
      <w:lvlJc w:val="left"/>
      <w:pPr>
        <w:tabs>
          <w:tab w:val="num" w:pos="144"/>
        </w:tabs>
        <w:ind w:left="144" w:hanging="144"/>
      </w:pPr>
      <w:rPr>
        <w:rFonts w:hint="default"/>
        <w:b w:val="0"/>
      </w:rPr>
    </w:lvl>
    <w:lvl w:ilvl="2" w:tplc="F6C6D216">
      <w:start w:val="1"/>
      <w:numFmt w:val="decimal"/>
      <w:lvlText w:val="%3."/>
      <w:lvlJc w:val="left"/>
      <w:pPr>
        <w:tabs>
          <w:tab w:val="num" w:pos="144"/>
        </w:tabs>
        <w:ind w:left="144" w:hanging="144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EB392E"/>
    <w:multiLevelType w:val="hybridMultilevel"/>
    <w:tmpl w:val="536EF9BA"/>
    <w:lvl w:ilvl="0" w:tplc="0409001B">
      <w:start w:val="1"/>
      <w:numFmt w:val="lowerRoman"/>
      <w:lvlText w:val="%1."/>
      <w:lvlJc w:val="righ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3" w15:restartNumberingAfterBreak="0">
    <w:nsid w:val="2BA04B6A"/>
    <w:multiLevelType w:val="hybridMultilevel"/>
    <w:tmpl w:val="CD1AEC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7A332E6"/>
    <w:multiLevelType w:val="hybridMultilevel"/>
    <w:tmpl w:val="C33EB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F44E6"/>
    <w:multiLevelType w:val="hybridMultilevel"/>
    <w:tmpl w:val="575E152E"/>
    <w:lvl w:ilvl="0" w:tplc="E98433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3F6E40"/>
    <w:multiLevelType w:val="hybridMultilevel"/>
    <w:tmpl w:val="C75CA2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5330087"/>
    <w:multiLevelType w:val="hybridMultilevel"/>
    <w:tmpl w:val="E550F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FA5529"/>
    <w:multiLevelType w:val="hybridMultilevel"/>
    <w:tmpl w:val="77964A6C"/>
    <w:lvl w:ilvl="0" w:tplc="ABF8F5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83354F"/>
    <w:multiLevelType w:val="hybridMultilevel"/>
    <w:tmpl w:val="C3F660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E0B8E"/>
    <w:multiLevelType w:val="hybridMultilevel"/>
    <w:tmpl w:val="536EF9BA"/>
    <w:lvl w:ilvl="0" w:tplc="0409001B">
      <w:start w:val="1"/>
      <w:numFmt w:val="lowerRoman"/>
      <w:lvlText w:val="%1."/>
      <w:lvlJc w:val="righ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1" w15:restartNumberingAfterBreak="0">
    <w:nsid w:val="508F44F2"/>
    <w:multiLevelType w:val="hybridMultilevel"/>
    <w:tmpl w:val="C48253DC"/>
    <w:lvl w:ilvl="0" w:tplc="29285144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53063D2"/>
    <w:multiLevelType w:val="hybridMultilevel"/>
    <w:tmpl w:val="6E9A77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CC7003"/>
    <w:multiLevelType w:val="hybridMultilevel"/>
    <w:tmpl w:val="C9DC8A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C352FAA"/>
    <w:multiLevelType w:val="hybridMultilevel"/>
    <w:tmpl w:val="929CFA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5C2347"/>
    <w:multiLevelType w:val="hybridMultilevel"/>
    <w:tmpl w:val="11F42E6E"/>
    <w:lvl w:ilvl="0" w:tplc="87C407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0B4209"/>
    <w:multiLevelType w:val="hybridMultilevel"/>
    <w:tmpl w:val="CFA6CDB4"/>
    <w:lvl w:ilvl="0" w:tplc="FD8EE8AE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01479BB"/>
    <w:multiLevelType w:val="hybridMultilevel"/>
    <w:tmpl w:val="0644C1BE"/>
    <w:lvl w:ilvl="0" w:tplc="E4DC716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8" w15:restartNumberingAfterBreak="0">
    <w:nsid w:val="75ED5435"/>
    <w:multiLevelType w:val="hybridMultilevel"/>
    <w:tmpl w:val="8F94B8D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A865C7"/>
    <w:multiLevelType w:val="hybridMultilevel"/>
    <w:tmpl w:val="D4D8F0A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7C5176B6"/>
    <w:multiLevelType w:val="hybridMultilevel"/>
    <w:tmpl w:val="D3A6158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E7C349A"/>
    <w:multiLevelType w:val="hybridMultilevel"/>
    <w:tmpl w:val="9F4A809C"/>
    <w:lvl w:ilvl="0" w:tplc="BC42BD7C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1"/>
  </w:num>
  <w:num w:numId="3">
    <w:abstractNumId w:val="4"/>
  </w:num>
  <w:num w:numId="4">
    <w:abstractNumId w:val="31"/>
  </w:num>
  <w:num w:numId="5">
    <w:abstractNumId w:val="21"/>
  </w:num>
  <w:num w:numId="6">
    <w:abstractNumId w:val="23"/>
  </w:num>
  <w:num w:numId="7">
    <w:abstractNumId w:val="26"/>
  </w:num>
  <w:num w:numId="8">
    <w:abstractNumId w:val="25"/>
  </w:num>
  <w:num w:numId="9">
    <w:abstractNumId w:val="19"/>
  </w:num>
  <w:num w:numId="10">
    <w:abstractNumId w:val="28"/>
  </w:num>
  <w:num w:numId="11">
    <w:abstractNumId w:val="8"/>
  </w:num>
  <w:num w:numId="12">
    <w:abstractNumId w:val="7"/>
  </w:num>
  <w:num w:numId="13">
    <w:abstractNumId w:val="18"/>
  </w:num>
  <w:num w:numId="14">
    <w:abstractNumId w:val="1"/>
  </w:num>
  <w:num w:numId="15">
    <w:abstractNumId w:val="6"/>
  </w:num>
  <w:num w:numId="16">
    <w:abstractNumId w:val="3"/>
  </w:num>
  <w:num w:numId="17">
    <w:abstractNumId w:val="24"/>
  </w:num>
  <w:num w:numId="18">
    <w:abstractNumId w:val="5"/>
  </w:num>
  <w:num w:numId="19">
    <w:abstractNumId w:val="30"/>
  </w:num>
  <w:num w:numId="20">
    <w:abstractNumId w:val="10"/>
  </w:num>
  <w:num w:numId="21">
    <w:abstractNumId w:val="0"/>
  </w:num>
  <w:num w:numId="22">
    <w:abstractNumId w:val="29"/>
  </w:num>
  <w:num w:numId="23">
    <w:abstractNumId w:val="27"/>
  </w:num>
  <w:num w:numId="24">
    <w:abstractNumId w:val="20"/>
  </w:num>
  <w:num w:numId="25">
    <w:abstractNumId w:val="16"/>
  </w:num>
  <w:num w:numId="26">
    <w:abstractNumId w:val="13"/>
  </w:num>
  <w:num w:numId="27">
    <w:abstractNumId w:val="12"/>
  </w:num>
  <w:num w:numId="28">
    <w:abstractNumId w:val="17"/>
  </w:num>
  <w:num w:numId="29">
    <w:abstractNumId w:val="2"/>
  </w:num>
  <w:num w:numId="30">
    <w:abstractNumId w:val="22"/>
  </w:num>
  <w:num w:numId="31">
    <w:abstractNumId w:val="15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DQwtTCzsDS1NDJS0lEKTi0uzszPAykwqQUAtUHmtywAAAA="/>
  </w:docVars>
  <w:rsids>
    <w:rsidRoot w:val="00566135"/>
    <w:rsid w:val="00000E3D"/>
    <w:rsid w:val="00001513"/>
    <w:rsid w:val="0000194B"/>
    <w:rsid w:val="000036A0"/>
    <w:rsid w:val="00004240"/>
    <w:rsid w:val="00004B0A"/>
    <w:rsid w:val="00005557"/>
    <w:rsid w:val="00006027"/>
    <w:rsid w:val="00010675"/>
    <w:rsid w:val="00017D25"/>
    <w:rsid w:val="00026D26"/>
    <w:rsid w:val="000365C0"/>
    <w:rsid w:val="00036B2F"/>
    <w:rsid w:val="00037BFC"/>
    <w:rsid w:val="00040320"/>
    <w:rsid w:val="00040D3B"/>
    <w:rsid w:val="00046812"/>
    <w:rsid w:val="00046832"/>
    <w:rsid w:val="00046F0E"/>
    <w:rsid w:val="00050E4B"/>
    <w:rsid w:val="000521CB"/>
    <w:rsid w:val="000546A6"/>
    <w:rsid w:val="0005680A"/>
    <w:rsid w:val="000633B3"/>
    <w:rsid w:val="00063E34"/>
    <w:rsid w:val="00065F1C"/>
    <w:rsid w:val="0006756E"/>
    <w:rsid w:val="00067BC1"/>
    <w:rsid w:val="00067D2C"/>
    <w:rsid w:val="0007141A"/>
    <w:rsid w:val="000721F3"/>
    <w:rsid w:val="000755A2"/>
    <w:rsid w:val="00076B0F"/>
    <w:rsid w:val="00083929"/>
    <w:rsid w:val="000962AE"/>
    <w:rsid w:val="000A6E13"/>
    <w:rsid w:val="000A7D1A"/>
    <w:rsid w:val="000B3051"/>
    <w:rsid w:val="000B4943"/>
    <w:rsid w:val="000B7682"/>
    <w:rsid w:val="000C14BE"/>
    <w:rsid w:val="000C162D"/>
    <w:rsid w:val="000C5D4C"/>
    <w:rsid w:val="000D13B2"/>
    <w:rsid w:val="000D2263"/>
    <w:rsid w:val="000D38C1"/>
    <w:rsid w:val="000D4944"/>
    <w:rsid w:val="000D7145"/>
    <w:rsid w:val="000D7147"/>
    <w:rsid w:val="000E2274"/>
    <w:rsid w:val="000E5198"/>
    <w:rsid w:val="000E763A"/>
    <w:rsid w:val="000F1047"/>
    <w:rsid w:val="00101166"/>
    <w:rsid w:val="00113CC9"/>
    <w:rsid w:val="00127F14"/>
    <w:rsid w:val="00131D10"/>
    <w:rsid w:val="00134986"/>
    <w:rsid w:val="00137802"/>
    <w:rsid w:val="0013781D"/>
    <w:rsid w:val="00140BE6"/>
    <w:rsid w:val="001417D1"/>
    <w:rsid w:val="0014217E"/>
    <w:rsid w:val="00142202"/>
    <w:rsid w:val="00143562"/>
    <w:rsid w:val="00144830"/>
    <w:rsid w:val="00150BF5"/>
    <w:rsid w:val="001522C0"/>
    <w:rsid w:val="00154FC2"/>
    <w:rsid w:val="0015529A"/>
    <w:rsid w:val="001570FD"/>
    <w:rsid w:val="00164F40"/>
    <w:rsid w:val="00165F7F"/>
    <w:rsid w:val="001661D5"/>
    <w:rsid w:val="0016726F"/>
    <w:rsid w:val="001710EA"/>
    <w:rsid w:val="001733B0"/>
    <w:rsid w:val="001762B6"/>
    <w:rsid w:val="00176C39"/>
    <w:rsid w:val="00180D1C"/>
    <w:rsid w:val="0018293A"/>
    <w:rsid w:val="001843CE"/>
    <w:rsid w:val="0019373E"/>
    <w:rsid w:val="001A1DD7"/>
    <w:rsid w:val="001A3A67"/>
    <w:rsid w:val="001A54EC"/>
    <w:rsid w:val="001B1BFF"/>
    <w:rsid w:val="001B37C6"/>
    <w:rsid w:val="001C0BC2"/>
    <w:rsid w:val="001C15CB"/>
    <w:rsid w:val="001C2267"/>
    <w:rsid w:val="001C2E5B"/>
    <w:rsid w:val="001C4B64"/>
    <w:rsid w:val="001D220D"/>
    <w:rsid w:val="001D2FF5"/>
    <w:rsid w:val="001D5B56"/>
    <w:rsid w:val="001D6112"/>
    <w:rsid w:val="001E048E"/>
    <w:rsid w:val="001E129E"/>
    <w:rsid w:val="001E4C46"/>
    <w:rsid w:val="001E73B2"/>
    <w:rsid w:val="001F7EED"/>
    <w:rsid w:val="002078DF"/>
    <w:rsid w:val="00213FC0"/>
    <w:rsid w:val="00217434"/>
    <w:rsid w:val="00222626"/>
    <w:rsid w:val="00223AA5"/>
    <w:rsid w:val="00231713"/>
    <w:rsid w:val="002328F5"/>
    <w:rsid w:val="00233F64"/>
    <w:rsid w:val="00235BB3"/>
    <w:rsid w:val="002412AD"/>
    <w:rsid w:val="00244465"/>
    <w:rsid w:val="0024549F"/>
    <w:rsid w:val="00252B80"/>
    <w:rsid w:val="00257AC4"/>
    <w:rsid w:val="00257BA6"/>
    <w:rsid w:val="00257EB9"/>
    <w:rsid w:val="00261509"/>
    <w:rsid w:val="00263220"/>
    <w:rsid w:val="00263AE9"/>
    <w:rsid w:val="0027209E"/>
    <w:rsid w:val="00276080"/>
    <w:rsid w:val="00287FB5"/>
    <w:rsid w:val="002900D2"/>
    <w:rsid w:val="0029125B"/>
    <w:rsid w:val="002A034E"/>
    <w:rsid w:val="002A43A5"/>
    <w:rsid w:val="002A49AA"/>
    <w:rsid w:val="002A5AAF"/>
    <w:rsid w:val="002A5ABE"/>
    <w:rsid w:val="002B1039"/>
    <w:rsid w:val="002B2B13"/>
    <w:rsid w:val="002B310D"/>
    <w:rsid w:val="002B4DE1"/>
    <w:rsid w:val="002B5464"/>
    <w:rsid w:val="002D2F36"/>
    <w:rsid w:val="002D70CD"/>
    <w:rsid w:val="002E2CDD"/>
    <w:rsid w:val="002E3716"/>
    <w:rsid w:val="002F0501"/>
    <w:rsid w:val="002F3E2A"/>
    <w:rsid w:val="003005FF"/>
    <w:rsid w:val="00306AFA"/>
    <w:rsid w:val="00310E21"/>
    <w:rsid w:val="00312219"/>
    <w:rsid w:val="00312404"/>
    <w:rsid w:val="00313ACD"/>
    <w:rsid w:val="0031440C"/>
    <w:rsid w:val="003146A6"/>
    <w:rsid w:val="0031610D"/>
    <w:rsid w:val="003161D0"/>
    <w:rsid w:val="00322721"/>
    <w:rsid w:val="00326EDC"/>
    <w:rsid w:val="003317D1"/>
    <w:rsid w:val="00337BDB"/>
    <w:rsid w:val="003437AC"/>
    <w:rsid w:val="00344EB9"/>
    <w:rsid w:val="00357B7B"/>
    <w:rsid w:val="00360BC2"/>
    <w:rsid w:val="00361633"/>
    <w:rsid w:val="003617DC"/>
    <w:rsid w:val="00365C25"/>
    <w:rsid w:val="00366385"/>
    <w:rsid w:val="003665B7"/>
    <w:rsid w:val="00373DA2"/>
    <w:rsid w:val="00374F2C"/>
    <w:rsid w:val="00385FA1"/>
    <w:rsid w:val="00390D71"/>
    <w:rsid w:val="00395719"/>
    <w:rsid w:val="003965D9"/>
    <w:rsid w:val="00396B78"/>
    <w:rsid w:val="0039765C"/>
    <w:rsid w:val="00397BCB"/>
    <w:rsid w:val="003A0206"/>
    <w:rsid w:val="003A5BE8"/>
    <w:rsid w:val="003A6130"/>
    <w:rsid w:val="003A62BE"/>
    <w:rsid w:val="003A7CF3"/>
    <w:rsid w:val="003B0060"/>
    <w:rsid w:val="003B03C0"/>
    <w:rsid w:val="003B5129"/>
    <w:rsid w:val="003B59DD"/>
    <w:rsid w:val="003C04F0"/>
    <w:rsid w:val="003D3346"/>
    <w:rsid w:val="003D39D4"/>
    <w:rsid w:val="003D7CD4"/>
    <w:rsid w:val="003E1BED"/>
    <w:rsid w:val="003E5163"/>
    <w:rsid w:val="003F00BF"/>
    <w:rsid w:val="003F3318"/>
    <w:rsid w:val="003F52A3"/>
    <w:rsid w:val="004074FD"/>
    <w:rsid w:val="0041396F"/>
    <w:rsid w:val="004167CB"/>
    <w:rsid w:val="00421946"/>
    <w:rsid w:val="00424A1A"/>
    <w:rsid w:val="00432731"/>
    <w:rsid w:val="00434CC5"/>
    <w:rsid w:val="00437E41"/>
    <w:rsid w:val="004414B8"/>
    <w:rsid w:val="00441D17"/>
    <w:rsid w:val="00445A4E"/>
    <w:rsid w:val="0045103E"/>
    <w:rsid w:val="00451B26"/>
    <w:rsid w:val="00453FA5"/>
    <w:rsid w:val="004609EF"/>
    <w:rsid w:val="004621F2"/>
    <w:rsid w:val="0046300F"/>
    <w:rsid w:val="00463D3B"/>
    <w:rsid w:val="00464797"/>
    <w:rsid w:val="00465B2B"/>
    <w:rsid w:val="00467031"/>
    <w:rsid w:val="00470EB0"/>
    <w:rsid w:val="004813C6"/>
    <w:rsid w:val="00483505"/>
    <w:rsid w:val="00483FE1"/>
    <w:rsid w:val="00485475"/>
    <w:rsid w:val="00490178"/>
    <w:rsid w:val="004914FC"/>
    <w:rsid w:val="0049443F"/>
    <w:rsid w:val="004A4521"/>
    <w:rsid w:val="004A4BDE"/>
    <w:rsid w:val="004B0716"/>
    <w:rsid w:val="004B0B4E"/>
    <w:rsid w:val="004B22BA"/>
    <w:rsid w:val="004B524D"/>
    <w:rsid w:val="004B7BE5"/>
    <w:rsid w:val="004C7D89"/>
    <w:rsid w:val="004D0AE2"/>
    <w:rsid w:val="004D1E31"/>
    <w:rsid w:val="004D564E"/>
    <w:rsid w:val="004E3AEC"/>
    <w:rsid w:val="004E7943"/>
    <w:rsid w:val="004E7EB1"/>
    <w:rsid w:val="004F53D4"/>
    <w:rsid w:val="005004D2"/>
    <w:rsid w:val="00504653"/>
    <w:rsid w:val="00505005"/>
    <w:rsid w:val="00507AF0"/>
    <w:rsid w:val="00507C5E"/>
    <w:rsid w:val="005219B1"/>
    <w:rsid w:val="00522E97"/>
    <w:rsid w:val="00524ACE"/>
    <w:rsid w:val="005260D5"/>
    <w:rsid w:val="0053144D"/>
    <w:rsid w:val="00543103"/>
    <w:rsid w:val="00545C23"/>
    <w:rsid w:val="005504F1"/>
    <w:rsid w:val="005550B2"/>
    <w:rsid w:val="00566135"/>
    <w:rsid w:val="005662EE"/>
    <w:rsid w:val="00582099"/>
    <w:rsid w:val="00590A52"/>
    <w:rsid w:val="00592EDD"/>
    <w:rsid w:val="0059378C"/>
    <w:rsid w:val="0059663B"/>
    <w:rsid w:val="005A00AC"/>
    <w:rsid w:val="005A1DFC"/>
    <w:rsid w:val="005A4690"/>
    <w:rsid w:val="005B24BB"/>
    <w:rsid w:val="005B3FC9"/>
    <w:rsid w:val="005B7A90"/>
    <w:rsid w:val="005C08B2"/>
    <w:rsid w:val="005C1300"/>
    <w:rsid w:val="005C5805"/>
    <w:rsid w:val="005D699E"/>
    <w:rsid w:val="005D6FCE"/>
    <w:rsid w:val="005D71FB"/>
    <w:rsid w:val="005E200E"/>
    <w:rsid w:val="005E20DE"/>
    <w:rsid w:val="005E3F43"/>
    <w:rsid w:val="005E5283"/>
    <w:rsid w:val="005F0BF5"/>
    <w:rsid w:val="005F3E05"/>
    <w:rsid w:val="005F58B9"/>
    <w:rsid w:val="006003F5"/>
    <w:rsid w:val="006014B3"/>
    <w:rsid w:val="00603801"/>
    <w:rsid w:val="00613E3C"/>
    <w:rsid w:val="006255A7"/>
    <w:rsid w:val="006265AF"/>
    <w:rsid w:val="00633809"/>
    <w:rsid w:val="0063779C"/>
    <w:rsid w:val="006377E8"/>
    <w:rsid w:val="006404F3"/>
    <w:rsid w:val="00643BE1"/>
    <w:rsid w:val="00644378"/>
    <w:rsid w:val="00646B3E"/>
    <w:rsid w:val="006531F5"/>
    <w:rsid w:val="00653FE5"/>
    <w:rsid w:val="00654A3A"/>
    <w:rsid w:val="006620AE"/>
    <w:rsid w:val="00666FA3"/>
    <w:rsid w:val="00675A57"/>
    <w:rsid w:val="00682D86"/>
    <w:rsid w:val="006832DC"/>
    <w:rsid w:val="00685739"/>
    <w:rsid w:val="00691DA8"/>
    <w:rsid w:val="0069243A"/>
    <w:rsid w:val="006A17B4"/>
    <w:rsid w:val="006A4525"/>
    <w:rsid w:val="006A4598"/>
    <w:rsid w:val="006A46E8"/>
    <w:rsid w:val="006B2791"/>
    <w:rsid w:val="006B49B0"/>
    <w:rsid w:val="006C1DB7"/>
    <w:rsid w:val="006C325A"/>
    <w:rsid w:val="006C381D"/>
    <w:rsid w:val="006C418D"/>
    <w:rsid w:val="006D2A05"/>
    <w:rsid w:val="006D38D1"/>
    <w:rsid w:val="006D41DC"/>
    <w:rsid w:val="006D569E"/>
    <w:rsid w:val="006D7A05"/>
    <w:rsid w:val="006E56E0"/>
    <w:rsid w:val="006E59A7"/>
    <w:rsid w:val="006E7C30"/>
    <w:rsid w:val="006E7CF1"/>
    <w:rsid w:val="006F0F45"/>
    <w:rsid w:val="006F41D6"/>
    <w:rsid w:val="006F630F"/>
    <w:rsid w:val="00703393"/>
    <w:rsid w:val="00704AD4"/>
    <w:rsid w:val="00704F8C"/>
    <w:rsid w:val="00706BF4"/>
    <w:rsid w:val="00711935"/>
    <w:rsid w:val="007173FF"/>
    <w:rsid w:val="007210E8"/>
    <w:rsid w:val="007258DF"/>
    <w:rsid w:val="00725A65"/>
    <w:rsid w:val="00727EC5"/>
    <w:rsid w:val="00730E90"/>
    <w:rsid w:val="007328C8"/>
    <w:rsid w:val="00742721"/>
    <w:rsid w:val="00742B32"/>
    <w:rsid w:val="007433A8"/>
    <w:rsid w:val="007440C0"/>
    <w:rsid w:val="0075126A"/>
    <w:rsid w:val="00756E7C"/>
    <w:rsid w:val="00757911"/>
    <w:rsid w:val="00763812"/>
    <w:rsid w:val="00763EFD"/>
    <w:rsid w:val="007649F4"/>
    <w:rsid w:val="00766262"/>
    <w:rsid w:val="00772F4F"/>
    <w:rsid w:val="00773AF3"/>
    <w:rsid w:val="00776FA0"/>
    <w:rsid w:val="00777626"/>
    <w:rsid w:val="00777E29"/>
    <w:rsid w:val="00780D8B"/>
    <w:rsid w:val="0078196B"/>
    <w:rsid w:val="00787116"/>
    <w:rsid w:val="00792FCB"/>
    <w:rsid w:val="00797127"/>
    <w:rsid w:val="00797702"/>
    <w:rsid w:val="007A6D81"/>
    <w:rsid w:val="007B1D7F"/>
    <w:rsid w:val="007C1A40"/>
    <w:rsid w:val="007C2C6D"/>
    <w:rsid w:val="007C5093"/>
    <w:rsid w:val="007C65C8"/>
    <w:rsid w:val="007D42D3"/>
    <w:rsid w:val="007D60C4"/>
    <w:rsid w:val="007E59CB"/>
    <w:rsid w:val="007E66E0"/>
    <w:rsid w:val="007F44B8"/>
    <w:rsid w:val="007F69F8"/>
    <w:rsid w:val="007F7E3B"/>
    <w:rsid w:val="008002AD"/>
    <w:rsid w:val="00803D66"/>
    <w:rsid w:val="0081065A"/>
    <w:rsid w:val="00814DB9"/>
    <w:rsid w:val="00816E66"/>
    <w:rsid w:val="00832042"/>
    <w:rsid w:val="00832F25"/>
    <w:rsid w:val="00836689"/>
    <w:rsid w:val="00836952"/>
    <w:rsid w:val="008436F6"/>
    <w:rsid w:val="00847659"/>
    <w:rsid w:val="0085365B"/>
    <w:rsid w:val="00853D64"/>
    <w:rsid w:val="00856C10"/>
    <w:rsid w:val="00870A4A"/>
    <w:rsid w:val="008735C3"/>
    <w:rsid w:val="00882C16"/>
    <w:rsid w:val="0088636A"/>
    <w:rsid w:val="00891D71"/>
    <w:rsid w:val="008A0D0D"/>
    <w:rsid w:val="008A196F"/>
    <w:rsid w:val="008A24E4"/>
    <w:rsid w:val="008A29A0"/>
    <w:rsid w:val="008A4454"/>
    <w:rsid w:val="008A7140"/>
    <w:rsid w:val="008B05B6"/>
    <w:rsid w:val="008B1CE5"/>
    <w:rsid w:val="008B3E91"/>
    <w:rsid w:val="008B5254"/>
    <w:rsid w:val="008C03A2"/>
    <w:rsid w:val="008C30A7"/>
    <w:rsid w:val="008C4096"/>
    <w:rsid w:val="008D2A9A"/>
    <w:rsid w:val="008D60F2"/>
    <w:rsid w:val="008E4271"/>
    <w:rsid w:val="008F5D2B"/>
    <w:rsid w:val="009017EB"/>
    <w:rsid w:val="00904F27"/>
    <w:rsid w:val="009054EF"/>
    <w:rsid w:val="00912A8B"/>
    <w:rsid w:val="00923349"/>
    <w:rsid w:val="00924A9A"/>
    <w:rsid w:val="00931C62"/>
    <w:rsid w:val="0093323F"/>
    <w:rsid w:val="00933680"/>
    <w:rsid w:val="00945158"/>
    <w:rsid w:val="00947F45"/>
    <w:rsid w:val="00947F84"/>
    <w:rsid w:val="0095006B"/>
    <w:rsid w:val="0095091B"/>
    <w:rsid w:val="00953AF7"/>
    <w:rsid w:val="00956EAF"/>
    <w:rsid w:val="00957199"/>
    <w:rsid w:val="00957EF1"/>
    <w:rsid w:val="00961F4F"/>
    <w:rsid w:val="00972595"/>
    <w:rsid w:val="0097312F"/>
    <w:rsid w:val="0097363A"/>
    <w:rsid w:val="00973C55"/>
    <w:rsid w:val="0097696F"/>
    <w:rsid w:val="009773F1"/>
    <w:rsid w:val="009836B2"/>
    <w:rsid w:val="009849E8"/>
    <w:rsid w:val="009922A0"/>
    <w:rsid w:val="00995766"/>
    <w:rsid w:val="009977BB"/>
    <w:rsid w:val="009A2858"/>
    <w:rsid w:val="009A285D"/>
    <w:rsid w:val="009A33DC"/>
    <w:rsid w:val="009A7BB9"/>
    <w:rsid w:val="009A7E96"/>
    <w:rsid w:val="009A7F4C"/>
    <w:rsid w:val="009B29B4"/>
    <w:rsid w:val="009B3A39"/>
    <w:rsid w:val="009C0B11"/>
    <w:rsid w:val="009C79D3"/>
    <w:rsid w:val="009D17B9"/>
    <w:rsid w:val="009E486C"/>
    <w:rsid w:val="009E494F"/>
    <w:rsid w:val="009E4E8A"/>
    <w:rsid w:val="009E575C"/>
    <w:rsid w:val="009E6615"/>
    <w:rsid w:val="009F2757"/>
    <w:rsid w:val="00A015CA"/>
    <w:rsid w:val="00A02FCA"/>
    <w:rsid w:val="00A05507"/>
    <w:rsid w:val="00A11616"/>
    <w:rsid w:val="00A118BD"/>
    <w:rsid w:val="00A12A0D"/>
    <w:rsid w:val="00A14473"/>
    <w:rsid w:val="00A15579"/>
    <w:rsid w:val="00A16BC5"/>
    <w:rsid w:val="00A20983"/>
    <w:rsid w:val="00A234E0"/>
    <w:rsid w:val="00A26832"/>
    <w:rsid w:val="00A36446"/>
    <w:rsid w:val="00A40E4D"/>
    <w:rsid w:val="00A43316"/>
    <w:rsid w:val="00A50476"/>
    <w:rsid w:val="00A51252"/>
    <w:rsid w:val="00A52C59"/>
    <w:rsid w:val="00A54066"/>
    <w:rsid w:val="00A551AF"/>
    <w:rsid w:val="00A56AEA"/>
    <w:rsid w:val="00A57199"/>
    <w:rsid w:val="00A57614"/>
    <w:rsid w:val="00A6128C"/>
    <w:rsid w:val="00A6360C"/>
    <w:rsid w:val="00A7091E"/>
    <w:rsid w:val="00A70A35"/>
    <w:rsid w:val="00A7230F"/>
    <w:rsid w:val="00A72372"/>
    <w:rsid w:val="00A74CF3"/>
    <w:rsid w:val="00A76223"/>
    <w:rsid w:val="00A77B6C"/>
    <w:rsid w:val="00A831C5"/>
    <w:rsid w:val="00A83954"/>
    <w:rsid w:val="00A873F2"/>
    <w:rsid w:val="00A90174"/>
    <w:rsid w:val="00A96D35"/>
    <w:rsid w:val="00AA0F35"/>
    <w:rsid w:val="00AB0C92"/>
    <w:rsid w:val="00AB5292"/>
    <w:rsid w:val="00AB5E09"/>
    <w:rsid w:val="00AC0C00"/>
    <w:rsid w:val="00AC2D83"/>
    <w:rsid w:val="00AF1C5E"/>
    <w:rsid w:val="00AF4033"/>
    <w:rsid w:val="00AF45F9"/>
    <w:rsid w:val="00B04024"/>
    <w:rsid w:val="00B11042"/>
    <w:rsid w:val="00B11E20"/>
    <w:rsid w:val="00B16FA9"/>
    <w:rsid w:val="00B20567"/>
    <w:rsid w:val="00B271E8"/>
    <w:rsid w:val="00B41885"/>
    <w:rsid w:val="00B439F2"/>
    <w:rsid w:val="00B45E62"/>
    <w:rsid w:val="00B52984"/>
    <w:rsid w:val="00B53794"/>
    <w:rsid w:val="00B553F4"/>
    <w:rsid w:val="00B6080E"/>
    <w:rsid w:val="00B61285"/>
    <w:rsid w:val="00B63015"/>
    <w:rsid w:val="00B652B7"/>
    <w:rsid w:val="00B65D0C"/>
    <w:rsid w:val="00B65D1E"/>
    <w:rsid w:val="00B8242E"/>
    <w:rsid w:val="00B83304"/>
    <w:rsid w:val="00B85ABF"/>
    <w:rsid w:val="00B85F34"/>
    <w:rsid w:val="00B90C6E"/>
    <w:rsid w:val="00B96331"/>
    <w:rsid w:val="00B96F56"/>
    <w:rsid w:val="00BA0DDF"/>
    <w:rsid w:val="00BA2661"/>
    <w:rsid w:val="00BA6685"/>
    <w:rsid w:val="00BB56BD"/>
    <w:rsid w:val="00BD2461"/>
    <w:rsid w:val="00BD6963"/>
    <w:rsid w:val="00BE3096"/>
    <w:rsid w:val="00BE3B64"/>
    <w:rsid w:val="00BE68B0"/>
    <w:rsid w:val="00BF300D"/>
    <w:rsid w:val="00BF54AD"/>
    <w:rsid w:val="00C01FDE"/>
    <w:rsid w:val="00C07199"/>
    <w:rsid w:val="00C0740E"/>
    <w:rsid w:val="00C20E9D"/>
    <w:rsid w:val="00C21BED"/>
    <w:rsid w:val="00C22A6E"/>
    <w:rsid w:val="00C23152"/>
    <w:rsid w:val="00C23668"/>
    <w:rsid w:val="00C25561"/>
    <w:rsid w:val="00C260B5"/>
    <w:rsid w:val="00C26AE5"/>
    <w:rsid w:val="00C32F90"/>
    <w:rsid w:val="00C416FE"/>
    <w:rsid w:val="00C456F2"/>
    <w:rsid w:val="00C55BE5"/>
    <w:rsid w:val="00C55FA5"/>
    <w:rsid w:val="00C63021"/>
    <w:rsid w:val="00C651FB"/>
    <w:rsid w:val="00C661F0"/>
    <w:rsid w:val="00C7187C"/>
    <w:rsid w:val="00C7355A"/>
    <w:rsid w:val="00C75BD4"/>
    <w:rsid w:val="00C7717A"/>
    <w:rsid w:val="00C8200C"/>
    <w:rsid w:val="00C821EC"/>
    <w:rsid w:val="00C83F16"/>
    <w:rsid w:val="00C860EE"/>
    <w:rsid w:val="00C879F0"/>
    <w:rsid w:val="00C92803"/>
    <w:rsid w:val="00CA01A0"/>
    <w:rsid w:val="00CA01EB"/>
    <w:rsid w:val="00CA1EC6"/>
    <w:rsid w:val="00CA29D2"/>
    <w:rsid w:val="00CA4E36"/>
    <w:rsid w:val="00CA7118"/>
    <w:rsid w:val="00CB18BA"/>
    <w:rsid w:val="00CB3136"/>
    <w:rsid w:val="00CB32B9"/>
    <w:rsid w:val="00CB5BEC"/>
    <w:rsid w:val="00CB6707"/>
    <w:rsid w:val="00CC3303"/>
    <w:rsid w:val="00CC6B1A"/>
    <w:rsid w:val="00CC79D7"/>
    <w:rsid w:val="00CD439D"/>
    <w:rsid w:val="00CD61CC"/>
    <w:rsid w:val="00CD639A"/>
    <w:rsid w:val="00CE0112"/>
    <w:rsid w:val="00CE5FFE"/>
    <w:rsid w:val="00CF0226"/>
    <w:rsid w:val="00CF065B"/>
    <w:rsid w:val="00CF4504"/>
    <w:rsid w:val="00D0298C"/>
    <w:rsid w:val="00D03320"/>
    <w:rsid w:val="00D06577"/>
    <w:rsid w:val="00D11400"/>
    <w:rsid w:val="00D179AD"/>
    <w:rsid w:val="00D17C00"/>
    <w:rsid w:val="00D206EC"/>
    <w:rsid w:val="00D2221F"/>
    <w:rsid w:val="00D253BC"/>
    <w:rsid w:val="00D4250E"/>
    <w:rsid w:val="00D45B9D"/>
    <w:rsid w:val="00D4760C"/>
    <w:rsid w:val="00D520F6"/>
    <w:rsid w:val="00D53108"/>
    <w:rsid w:val="00D56FE1"/>
    <w:rsid w:val="00D5717B"/>
    <w:rsid w:val="00D60B00"/>
    <w:rsid w:val="00D67752"/>
    <w:rsid w:val="00D70EE7"/>
    <w:rsid w:val="00D73E9E"/>
    <w:rsid w:val="00D81E61"/>
    <w:rsid w:val="00D81FFC"/>
    <w:rsid w:val="00D8299B"/>
    <w:rsid w:val="00D840E5"/>
    <w:rsid w:val="00D856A1"/>
    <w:rsid w:val="00DA3747"/>
    <w:rsid w:val="00DA7ED2"/>
    <w:rsid w:val="00DB015D"/>
    <w:rsid w:val="00DB4287"/>
    <w:rsid w:val="00DB488C"/>
    <w:rsid w:val="00DB494D"/>
    <w:rsid w:val="00DB509A"/>
    <w:rsid w:val="00DB5C87"/>
    <w:rsid w:val="00DB6026"/>
    <w:rsid w:val="00DC274C"/>
    <w:rsid w:val="00DC7BF5"/>
    <w:rsid w:val="00DD1013"/>
    <w:rsid w:val="00DD59A7"/>
    <w:rsid w:val="00DE2F03"/>
    <w:rsid w:val="00DE5541"/>
    <w:rsid w:val="00DE5BD6"/>
    <w:rsid w:val="00DE624C"/>
    <w:rsid w:val="00DE64BB"/>
    <w:rsid w:val="00DF1373"/>
    <w:rsid w:val="00DF2B77"/>
    <w:rsid w:val="00DF3AFB"/>
    <w:rsid w:val="00E01C11"/>
    <w:rsid w:val="00E02BC3"/>
    <w:rsid w:val="00E04D19"/>
    <w:rsid w:val="00E05D46"/>
    <w:rsid w:val="00E153C1"/>
    <w:rsid w:val="00E17C17"/>
    <w:rsid w:val="00E212AC"/>
    <w:rsid w:val="00E22936"/>
    <w:rsid w:val="00E22F57"/>
    <w:rsid w:val="00E25955"/>
    <w:rsid w:val="00E25EEA"/>
    <w:rsid w:val="00E3543E"/>
    <w:rsid w:val="00E37281"/>
    <w:rsid w:val="00E42D1D"/>
    <w:rsid w:val="00E44C27"/>
    <w:rsid w:val="00E52C77"/>
    <w:rsid w:val="00E53A27"/>
    <w:rsid w:val="00E53A6D"/>
    <w:rsid w:val="00E53B80"/>
    <w:rsid w:val="00E54B73"/>
    <w:rsid w:val="00E665D8"/>
    <w:rsid w:val="00E76ECD"/>
    <w:rsid w:val="00E77950"/>
    <w:rsid w:val="00E80D4D"/>
    <w:rsid w:val="00E83333"/>
    <w:rsid w:val="00EA0F5F"/>
    <w:rsid w:val="00EA1833"/>
    <w:rsid w:val="00EA3154"/>
    <w:rsid w:val="00EA3493"/>
    <w:rsid w:val="00EA5828"/>
    <w:rsid w:val="00EA5EC0"/>
    <w:rsid w:val="00EB153D"/>
    <w:rsid w:val="00EB3680"/>
    <w:rsid w:val="00EB38E9"/>
    <w:rsid w:val="00EB4ABB"/>
    <w:rsid w:val="00EC384B"/>
    <w:rsid w:val="00EC57EE"/>
    <w:rsid w:val="00EE1804"/>
    <w:rsid w:val="00EE3B9E"/>
    <w:rsid w:val="00EE4240"/>
    <w:rsid w:val="00EE4669"/>
    <w:rsid w:val="00EE6E1C"/>
    <w:rsid w:val="00EE6FFC"/>
    <w:rsid w:val="00EF060C"/>
    <w:rsid w:val="00F02EB7"/>
    <w:rsid w:val="00F043EF"/>
    <w:rsid w:val="00F128F6"/>
    <w:rsid w:val="00F12FE3"/>
    <w:rsid w:val="00F13CEF"/>
    <w:rsid w:val="00F40BE6"/>
    <w:rsid w:val="00F41FC4"/>
    <w:rsid w:val="00F4254F"/>
    <w:rsid w:val="00F42813"/>
    <w:rsid w:val="00F42EFD"/>
    <w:rsid w:val="00F453BB"/>
    <w:rsid w:val="00F619F0"/>
    <w:rsid w:val="00F6454C"/>
    <w:rsid w:val="00F64C46"/>
    <w:rsid w:val="00F70026"/>
    <w:rsid w:val="00F70EE3"/>
    <w:rsid w:val="00F71005"/>
    <w:rsid w:val="00F72CDD"/>
    <w:rsid w:val="00F77AAE"/>
    <w:rsid w:val="00F80E0B"/>
    <w:rsid w:val="00F84D91"/>
    <w:rsid w:val="00F878CF"/>
    <w:rsid w:val="00F957A3"/>
    <w:rsid w:val="00F958C2"/>
    <w:rsid w:val="00F95CC3"/>
    <w:rsid w:val="00F9754A"/>
    <w:rsid w:val="00FA0E2D"/>
    <w:rsid w:val="00FA4610"/>
    <w:rsid w:val="00FA590A"/>
    <w:rsid w:val="00FA59A4"/>
    <w:rsid w:val="00FA7748"/>
    <w:rsid w:val="00FB006F"/>
    <w:rsid w:val="00FB0140"/>
    <w:rsid w:val="00FB3176"/>
    <w:rsid w:val="00FB50E4"/>
    <w:rsid w:val="00FB7C2F"/>
    <w:rsid w:val="00FC4E56"/>
    <w:rsid w:val="00FC6EDD"/>
    <w:rsid w:val="00FC7C2F"/>
    <w:rsid w:val="00FD14B5"/>
    <w:rsid w:val="00FD1CB2"/>
    <w:rsid w:val="00FD6369"/>
    <w:rsid w:val="00FE006F"/>
    <w:rsid w:val="00FE05F3"/>
    <w:rsid w:val="00FE1E15"/>
    <w:rsid w:val="00FE5D65"/>
    <w:rsid w:val="00FE7012"/>
    <w:rsid w:val="00FE75DC"/>
    <w:rsid w:val="00FF6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5B5505E"/>
  <w15:docId w15:val="{B9E06246-3001-494B-8CA8-22F00F30D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6135"/>
    <w:rPr>
      <w:rFonts w:ascii="Times New Roman" w:eastAsia="Times New Roman" w:hAnsi="Times New Roman"/>
      <w:sz w:val="24"/>
      <w:szCs w:val="24"/>
      <w:lang w:bidi="ur-PK"/>
    </w:rPr>
  </w:style>
  <w:style w:type="paragraph" w:styleId="Heading2">
    <w:name w:val="heading 2"/>
    <w:basedOn w:val="Normal"/>
    <w:next w:val="Normal"/>
    <w:link w:val="Heading2Char"/>
    <w:uiPriority w:val="9"/>
    <w:qFormat/>
    <w:rsid w:val="00A74CF3"/>
    <w:pPr>
      <w:keepNext/>
      <w:autoSpaceDE w:val="0"/>
      <w:autoSpaceDN w:val="0"/>
      <w:adjustRightInd w:val="0"/>
      <w:jc w:val="center"/>
      <w:outlineLvl w:val="1"/>
    </w:pPr>
    <w:rPr>
      <w:rFonts w:eastAsia="Calibri"/>
      <w:b/>
      <w:bCs/>
      <w:color w:val="292526"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66135"/>
    <w:pPr>
      <w:tabs>
        <w:tab w:val="center" w:pos="4320"/>
        <w:tab w:val="right" w:pos="8640"/>
      </w:tabs>
    </w:pPr>
    <w:rPr>
      <w:lang w:bidi="ar-SA"/>
    </w:rPr>
  </w:style>
  <w:style w:type="character" w:customStyle="1" w:styleId="HeaderChar">
    <w:name w:val="Header Char"/>
    <w:basedOn w:val="DefaultParagraphFont"/>
    <w:link w:val="Header"/>
    <w:rsid w:val="00566135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5661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5C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C25"/>
    <w:rPr>
      <w:rFonts w:ascii="Tahoma" w:eastAsia="Times New Roman" w:hAnsi="Tahoma" w:cs="Tahoma"/>
      <w:sz w:val="16"/>
      <w:szCs w:val="16"/>
      <w:lang w:bidi="ur-PK"/>
    </w:rPr>
  </w:style>
  <w:style w:type="paragraph" w:styleId="Footer">
    <w:name w:val="footer"/>
    <w:basedOn w:val="Normal"/>
    <w:link w:val="FooterChar"/>
    <w:uiPriority w:val="99"/>
    <w:semiHidden/>
    <w:unhideWhenUsed/>
    <w:rsid w:val="001422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42202"/>
    <w:rPr>
      <w:rFonts w:ascii="Times New Roman" w:eastAsia="Times New Roman" w:hAnsi="Times New Roman"/>
      <w:sz w:val="24"/>
      <w:szCs w:val="24"/>
      <w:lang w:bidi="ur-PK"/>
    </w:rPr>
  </w:style>
  <w:style w:type="table" w:styleId="TableGrid">
    <w:name w:val="Table Grid"/>
    <w:basedOn w:val="TableNormal"/>
    <w:uiPriority w:val="59"/>
    <w:rsid w:val="00344E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99"/>
    <w:qFormat/>
    <w:rsid w:val="00E22F5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4CF3"/>
    <w:rPr>
      <w:rFonts w:ascii="Times New Roman" w:hAnsi="Times New Roman"/>
      <w:b/>
      <w:bCs/>
      <w:color w:val="292526"/>
    </w:rPr>
  </w:style>
  <w:style w:type="character" w:customStyle="1" w:styleId="ListParagraphChar">
    <w:name w:val="List Paragraph Char"/>
    <w:link w:val="ListParagraph"/>
    <w:uiPriority w:val="99"/>
    <w:locked/>
    <w:rsid w:val="00A74CF3"/>
    <w:rPr>
      <w:rFonts w:ascii="Times New Roman" w:eastAsia="Times New Roman" w:hAnsi="Times New Roman"/>
      <w:sz w:val="24"/>
      <w:szCs w:val="24"/>
      <w:lang w:bidi="ur-PK"/>
    </w:rPr>
  </w:style>
  <w:style w:type="paragraph" w:styleId="NoSpacing">
    <w:name w:val="No Spacing"/>
    <w:uiPriority w:val="1"/>
    <w:qFormat/>
    <w:rsid w:val="00A74CF3"/>
    <w:rPr>
      <w:rFonts w:ascii="Times New Roman" w:eastAsia="Times New Roman" w:hAnsi="Times New Roman"/>
      <w:sz w:val="24"/>
      <w:szCs w:val="24"/>
      <w:lang w:bidi="ur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kmu.edu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kmu.edu.pk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0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002</CharactersWithSpaces>
  <SharedDoc>false</SharedDoc>
  <HLinks>
    <vt:vector size="6" baseType="variant">
      <vt:variant>
        <vt:i4>7995442</vt:i4>
      </vt:variant>
      <vt:variant>
        <vt:i4>0</vt:i4>
      </vt:variant>
      <vt:variant>
        <vt:i4>0</vt:i4>
      </vt:variant>
      <vt:variant>
        <vt:i4>5</vt:i4>
      </vt:variant>
      <vt:variant>
        <vt:lpwstr>http://www.kmu.edu.p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AYAT SHAH</dc:creator>
  <cp:lastModifiedBy>Microsoft Office User</cp:lastModifiedBy>
  <cp:revision>5</cp:revision>
  <cp:lastPrinted>2020-09-07T10:09:00Z</cp:lastPrinted>
  <dcterms:created xsi:type="dcterms:W3CDTF">2020-10-05T05:29:00Z</dcterms:created>
  <dcterms:modified xsi:type="dcterms:W3CDTF">2020-10-06T10:21:00Z</dcterms:modified>
</cp:coreProperties>
</file>